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47B5B9" w14:textId="77777777" w:rsidR="004E3646" w:rsidRPr="008508F1" w:rsidRDefault="004E3646" w:rsidP="004F7E0F">
      <w:pPr>
        <w:pStyle w:val="21"/>
        <w:ind w:firstLine="361"/>
        <w:jc w:val="both"/>
      </w:pPr>
    </w:p>
    <w:p w14:paraId="7E137131" w14:textId="77777777" w:rsidR="004E3646" w:rsidRPr="008508F1" w:rsidRDefault="00CD4B0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8508F1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508F1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AEA4FB9" w14:textId="77777777" w:rsidR="004E3646" w:rsidRPr="008508F1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A014DD7" w14:textId="5EB91A54" w:rsidR="004E3646" w:rsidRPr="008508F1" w:rsidRDefault="004E3646">
      <w:pPr>
        <w:rPr>
          <w:b/>
          <w:color w:val="000000"/>
          <w:szCs w:val="21"/>
        </w:rPr>
      </w:pPr>
    </w:p>
    <w:p w14:paraId="3F13FE95" w14:textId="7E33E8F2" w:rsidR="004E3646" w:rsidRPr="008508F1" w:rsidRDefault="000B0B67">
      <w:pPr>
        <w:rPr>
          <w:b/>
          <w:color w:val="000000"/>
          <w:szCs w:val="21"/>
        </w:rPr>
      </w:pPr>
      <w:bookmarkStart w:id="0" w:name="_GoBack"/>
      <w:r w:rsidRPr="008508F1">
        <w:rPr>
          <w:noProof/>
        </w:rPr>
        <w:drawing>
          <wp:anchor distT="0" distB="0" distL="114300" distR="114300" simplePos="0" relativeHeight="251657216" behindDoc="0" locked="0" layoutInCell="1" allowOverlap="1" wp14:anchorId="49745EAA" wp14:editId="375001EE">
            <wp:simplePos x="0" y="0"/>
            <wp:positionH relativeFrom="margin">
              <wp:posOffset>3891915</wp:posOffset>
            </wp:positionH>
            <wp:positionV relativeFrom="paragraph">
              <wp:posOffset>15875</wp:posOffset>
            </wp:positionV>
            <wp:extent cx="1508125" cy="2026920"/>
            <wp:effectExtent l="0" t="0" r="0" b="0"/>
            <wp:wrapSquare wrapText="bothSides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4B03" w:rsidRPr="008508F1">
        <w:rPr>
          <w:b/>
          <w:color w:val="000000"/>
          <w:szCs w:val="21"/>
        </w:rPr>
        <w:t>中文书名：</w:t>
      </w:r>
      <w:r w:rsidR="00EC07F7" w:rsidRPr="008508F1">
        <w:rPr>
          <w:b/>
          <w:color w:val="000000"/>
          <w:szCs w:val="21"/>
        </w:rPr>
        <w:t>《小孩子，大</w:t>
      </w:r>
      <w:r w:rsidR="006C5BD3" w:rsidRPr="008508F1">
        <w:rPr>
          <w:b/>
          <w:color w:val="000000"/>
          <w:szCs w:val="21"/>
        </w:rPr>
        <w:t>情绪</w:t>
      </w:r>
      <w:r w:rsidR="00EC07F7" w:rsidRPr="008508F1">
        <w:rPr>
          <w:b/>
          <w:color w:val="000000"/>
          <w:szCs w:val="21"/>
        </w:rPr>
        <w:t>》</w:t>
      </w:r>
    </w:p>
    <w:p w14:paraId="7D1A6CEC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英文书名：</w:t>
      </w:r>
      <w:r w:rsidR="00A94A61" w:rsidRPr="008508F1">
        <w:rPr>
          <w:b/>
          <w:color w:val="000000"/>
          <w:szCs w:val="21"/>
        </w:rPr>
        <w:t>LITTLE PEOPLE, BIG FEELINGS</w:t>
      </w:r>
    </w:p>
    <w:p w14:paraId="79D18EEB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作</w:t>
      </w:r>
      <w:r w:rsidRPr="008508F1">
        <w:rPr>
          <w:b/>
          <w:color w:val="000000"/>
          <w:szCs w:val="21"/>
        </w:rPr>
        <w:t xml:space="preserve">    </w:t>
      </w:r>
      <w:r w:rsidRPr="008508F1">
        <w:rPr>
          <w:b/>
          <w:color w:val="000000"/>
          <w:szCs w:val="21"/>
        </w:rPr>
        <w:t>者：</w:t>
      </w:r>
      <w:r w:rsidR="00332B45" w:rsidRPr="008508F1">
        <w:rPr>
          <w:b/>
          <w:color w:val="000000"/>
          <w:szCs w:val="21"/>
        </w:rPr>
        <w:t>Gen Muir</w:t>
      </w:r>
    </w:p>
    <w:p w14:paraId="7764D0DE" w14:textId="3BCE232B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出</w:t>
      </w:r>
      <w:r w:rsidRPr="008508F1">
        <w:rPr>
          <w:b/>
          <w:color w:val="000000"/>
          <w:szCs w:val="21"/>
        </w:rPr>
        <w:t xml:space="preserve"> </w:t>
      </w:r>
      <w:r w:rsidRPr="008508F1">
        <w:rPr>
          <w:b/>
          <w:color w:val="000000"/>
          <w:szCs w:val="21"/>
        </w:rPr>
        <w:t>版</w:t>
      </w:r>
      <w:r w:rsidRPr="008508F1">
        <w:rPr>
          <w:b/>
          <w:color w:val="000000"/>
          <w:szCs w:val="21"/>
        </w:rPr>
        <w:t xml:space="preserve"> </w:t>
      </w:r>
      <w:r w:rsidRPr="008508F1">
        <w:rPr>
          <w:b/>
          <w:color w:val="000000"/>
          <w:szCs w:val="21"/>
        </w:rPr>
        <w:t>社：</w:t>
      </w:r>
      <w:r w:rsidR="00437ABA" w:rsidRPr="008508F1">
        <w:rPr>
          <w:b/>
          <w:color w:val="000000"/>
          <w:szCs w:val="21"/>
        </w:rPr>
        <w:t>Macmillan </w:t>
      </w:r>
      <w:r w:rsidR="00437ABA" w:rsidRPr="008508F1">
        <w:rPr>
          <w:b/>
          <w:bCs/>
          <w:color w:val="000000"/>
          <w:szCs w:val="21"/>
        </w:rPr>
        <w:t>Australia</w:t>
      </w:r>
    </w:p>
    <w:p w14:paraId="71ADCC75" w14:textId="194FD111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代理公司：</w:t>
      </w:r>
      <w:r w:rsidR="00DB2731" w:rsidRPr="008508F1">
        <w:rPr>
          <w:b/>
          <w:color w:val="000000"/>
          <w:szCs w:val="21"/>
        </w:rPr>
        <w:t>Curtis Brown</w:t>
      </w:r>
      <w:r w:rsidR="00EB4729">
        <w:rPr>
          <w:b/>
          <w:color w:val="000000"/>
          <w:szCs w:val="21"/>
        </w:rPr>
        <w:t xml:space="preserve"> UK</w:t>
      </w:r>
      <w:r w:rsidR="0065351B">
        <w:rPr>
          <w:b/>
          <w:color w:val="000000"/>
          <w:szCs w:val="21"/>
        </w:rPr>
        <w:t>/ANA/Brady</w:t>
      </w:r>
    </w:p>
    <w:p w14:paraId="33898F6D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页</w:t>
      </w:r>
      <w:r w:rsidRPr="008508F1">
        <w:rPr>
          <w:b/>
          <w:color w:val="000000"/>
          <w:szCs w:val="21"/>
        </w:rPr>
        <w:t xml:space="preserve">    </w:t>
      </w:r>
      <w:r w:rsidRPr="008508F1">
        <w:rPr>
          <w:b/>
          <w:color w:val="000000"/>
          <w:szCs w:val="21"/>
        </w:rPr>
        <w:t>数：</w:t>
      </w:r>
      <w:r w:rsidR="00C80147" w:rsidRPr="008508F1">
        <w:rPr>
          <w:b/>
          <w:color w:val="000000"/>
          <w:szCs w:val="21"/>
        </w:rPr>
        <w:t>385</w:t>
      </w:r>
      <w:r w:rsidRPr="008508F1">
        <w:rPr>
          <w:b/>
          <w:color w:val="000000"/>
          <w:szCs w:val="21"/>
        </w:rPr>
        <w:t>页</w:t>
      </w:r>
    </w:p>
    <w:p w14:paraId="3F502A3B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出版时间：</w:t>
      </w:r>
      <w:r w:rsidR="00976D61" w:rsidRPr="008508F1">
        <w:rPr>
          <w:b/>
          <w:color w:val="000000"/>
          <w:szCs w:val="21"/>
        </w:rPr>
        <w:t>2024</w:t>
      </w:r>
      <w:r w:rsidRPr="008508F1">
        <w:rPr>
          <w:b/>
          <w:color w:val="000000"/>
          <w:szCs w:val="21"/>
        </w:rPr>
        <w:t>年</w:t>
      </w:r>
      <w:r w:rsidR="00976D61" w:rsidRPr="008508F1">
        <w:rPr>
          <w:b/>
          <w:color w:val="000000"/>
          <w:szCs w:val="21"/>
        </w:rPr>
        <w:t>1</w:t>
      </w:r>
      <w:r w:rsidRPr="008508F1">
        <w:rPr>
          <w:b/>
          <w:color w:val="000000"/>
          <w:szCs w:val="21"/>
        </w:rPr>
        <w:t>月</w:t>
      </w:r>
    </w:p>
    <w:p w14:paraId="0170E6EA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代理地区：中国大陆、台湾</w:t>
      </w:r>
    </w:p>
    <w:p w14:paraId="63574B70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审读资料：电子稿</w:t>
      </w:r>
    </w:p>
    <w:p w14:paraId="26F5FCE1" w14:textId="77777777" w:rsidR="004E3646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类</w:t>
      </w:r>
      <w:r w:rsidRPr="008508F1">
        <w:rPr>
          <w:b/>
          <w:color w:val="000000"/>
          <w:szCs w:val="21"/>
        </w:rPr>
        <w:t xml:space="preserve">    </w:t>
      </w:r>
      <w:r w:rsidRPr="008508F1">
        <w:rPr>
          <w:b/>
          <w:color w:val="000000"/>
          <w:szCs w:val="21"/>
        </w:rPr>
        <w:t>型：</w:t>
      </w:r>
      <w:r w:rsidR="00680F1E" w:rsidRPr="008508F1">
        <w:rPr>
          <w:b/>
          <w:color w:val="000000"/>
          <w:szCs w:val="21"/>
        </w:rPr>
        <w:t>家教育儿</w:t>
      </w:r>
    </w:p>
    <w:p w14:paraId="2120C4FB" w14:textId="66FCB38F" w:rsidR="00163C41" w:rsidRPr="00163C41" w:rsidRDefault="00163C41">
      <w:pPr>
        <w:rPr>
          <w:rFonts w:hint="eastAsia"/>
          <w:b/>
          <w:color w:val="FF0000"/>
          <w:szCs w:val="21"/>
        </w:rPr>
      </w:pPr>
      <w:r w:rsidRPr="00163C41">
        <w:rPr>
          <w:b/>
          <w:color w:val="FF0000"/>
          <w:szCs w:val="21"/>
        </w:rPr>
        <w:t>繁体中文已授权</w:t>
      </w:r>
    </w:p>
    <w:p w14:paraId="45F305FA" w14:textId="77777777" w:rsidR="004E3646" w:rsidRPr="008508F1" w:rsidRDefault="004E3646">
      <w:pPr>
        <w:rPr>
          <w:b/>
          <w:bCs/>
          <w:color w:val="000000"/>
          <w:szCs w:val="21"/>
        </w:rPr>
      </w:pPr>
    </w:p>
    <w:p w14:paraId="1739112E" w14:textId="77777777" w:rsidR="004E3646" w:rsidRPr="008508F1" w:rsidRDefault="004E3646">
      <w:pPr>
        <w:rPr>
          <w:b/>
          <w:bCs/>
          <w:color w:val="000000"/>
          <w:szCs w:val="21"/>
        </w:rPr>
      </w:pPr>
    </w:p>
    <w:p w14:paraId="0354BE86" w14:textId="77777777" w:rsidR="004E3646" w:rsidRPr="008508F1" w:rsidRDefault="00CD4B03">
      <w:pPr>
        <w:rPr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内容简介：</w:t>
      </w:r>
    </w:p>
    <w:p w14:paraId="4118B220" w14:textId="77777777" w:rsidR="006D20AC" w:rsidRPr="008508F1" w:rsidRDefault="006D20AC" w:rsidP="00EE1065">
      <w:pPr>
        <w:rPr>
          <w:color w:val="000000"/>
          <w:szCs w:val="21"/>
        </w:rPr>
      </w:pPr>
    </w:p>
    <w:p w14:paraId="6B765D06" w14:textId="77777777" w:rsidR="00BF3753" w:rsidRPr="008508F1" w:rsidRDefault="004F2785" w:rsidP="00224D6D">
      <w:pPr>
        <w:ind w:firstLineChars="200" w:firstLine="420"/>
        <w:rPr>
          <w:color w:val="000000"/>
          <w:szCs w:val="21"/>
        </w:rPr>
      </w:pPr>
      <w:r w:rsidRPr="008508F1">
        <w:rPr>
          <w:color w:val="000000"/>
          <w:szCs w:val="21"/>
        </w:rPr>
        <w:t>身</w:t>
      </w:r>
      <w:r w:rsidR="00BF3753" w:rsidRPr="008508F1">
        <w:rPr>
          <w:color w:val="000000"/>
          <w:szCs w:val="21"/>
        </w:rPr>
        <w:t>为育儿教育家和四个孩子的妈妈，</w:t>
      </w:r>
      <w:r w:rsidR="003D6705" w:rsidRPr="008508F1">
        <w:rPr>
          <w:color w:val="000000"/>
          <w:szCs w:val="21"/>
        </w:rPr>
        <w:t>作者根</w:t>
      </w:r>
      <w:r w:rsidR="003D6705" w:rsidRPr="008508F1">
        <w:rPr>
          <w:color w:val="000000"/>
          <w:szCs w:val="21"/>
        </w:rPr>
        <w:t>·</w:t>
      </w:r>
      <w:r w:rsidR="003D6705" w:rsidRPr="008508F1">
        <w:rPr>
          <w:color w:val="000000"/>
          <w:szCs w:val="21"/>
        </w:rPr>
        <w:t>穆尔</w:t>
      </w:r>
      <w:r w:rsidR="00BF3753" w:rsidRPr="008508F1">
        <w:rPr>
          <w:color w:val="000000"/>
          <w:szCs w:val="21"/>
        </w:rPr>
        <w:t>已经帮助了成千上万的家庭处理幼儿的强烈情绪和</w:t>
      </w:r>
      <w:r w:rsidR="005F07C4" w:rsidRPr="008508F1">
        <w:rPr>
          <w:color w:val="000000"/>
          <w:szCs w:val="21"/>
        </w:rPr>
        <w:t>逆反</w:t>
      </w:r>
      <w:r w:rsidR="00BF3753" w:rsidRPr="008508F1">
        <w:rPr>
          <w:color w:val="000000"/>
          <w:szCs w:val="21"/>
        </w:rPr>
        <w:t>行为。</w:t>
      </w:r>
    </w:p>
    <w:p w14:paraId="36DBA27F" w14:textId="77777777" w:rsidR="00B6276A" w:rsidRPr="008508F1" w:rsidRDefault="00B6276A" w:rsidP="00224D6D">
      <w:pPr>
        <w:ind w:firstLine="200"/>
        <w:rPr>
          <w:color w:val="000000"/>
          <w:szCs w:val="21"/>
        </w:rPr>
      </w:pPr>
    </w:p>
    <w:p w14:paraId="22F5AA98" w14:textId="77777777" w:rsidR="00332B45" w:rsidRPr="008508F1" w:rsidRDefault="00332B45" w:rsidP="00224D6D">
      <w:pPr>
        <w:ind w:firstLineChars="200" w:firstLine="420"/>
        <w:rPr>
          <w:color w:val="000000"/>
          <w:szCs w:val="21"/>
        </w:rPr>
      </w:pPr>
      <w:r w:rsidRPr="008508F1">
        <w:rPr>
          <w:color w:val="000000"/>
          <w:szCs w:val="21"/>
        </w:rPr>
        <w:t>挑食、睡前争吵、拒绝上学、</w:t>
      </w:r>
      <w:r w:rsidR="005F07C4" w:rsidRPr="008508F1">
        <w:rPr>
          <w:color w:val="000000"/>
          <w:szCs w:val="21"/>
        </w:rPr>
        <w:t>在公共场合</w:t>
      </w:r>
      <w:r w:rsidRPr="008508F1">
        <w:rPr>
          <w:color w:val="000000"/>
          <w:szCs w:val="21"/>
        </w:rPr>
        <w:t>崩溃、兄弟姐妹竞争？</w:t>
      </w:r>
      <w:r w:rsidR="005F07C4" w:rsidRPr="008508F1">
        <w:rPr>
          <w:color w:val="000000"/>
          <w:szCs w:val="21"/>
        </w:rPr>
        <w:t>根</w:t>
      </w:r>
      <w:r w:rsidR="005F07C4" w:rsidRPr="008508F1">
        <w:rPr>
          <w:color w:val="000000"/>
          <w:szCs w:val="21"/>
        </w:rPr>
        <w:t>·</w:t>
      </w:r>
      <w:r w:rsidR="005F07C4" w:rsidRPr="008508F1">
        <w:rPr>
          <w:color w:val="000000"/>
          <w:szCs w:val="21"/>
        </w:rPr>
        <w:t>穆尔</w:t>
      </w:r>
      <w:r w:rsidRPr="008508F1">
        <w:rPr>
          <w:color w:val="000000"/>
          <w:szCs w:val="21"/>
        </w:rPr>
        <w:t>向您展示了如何与您的孩子一起解决这些问题，而不会失去理智或压制孩子的精神。</w:t>
      </w:r>
    </w:p>
    <w:p w14:paraId="459E557F" w14:textId="77777777" w:rsidR="00332B45" w:rsidRPr="008508F1" w:rsidRDefault="00332B45" w:rsidP="00224D6D">
      <w:pPr>
        <w:ind w:firstLineChars="200" w:firstLine="420"/>
        <w:rPr>
          <w:color w:val="000000"/>
          <w:szCs w:val="21"/>
        </w:rPr>
      </w:pPr>
    </w:p>
    <w:p w14:paraId="6642BF87" w14:textId="77777777" w:rsidR="008C3C3A" w:rsidRPr="008508F1" w:rsidRDefault="00332B45" w:rsidP="00224D6D">
      <w:pPr>
        <w:ind w:firstLineChars="200" w:firstLine="420"/>
        <w:rPr>
          <w:color w:val="000000"/>
          <w:szCs w:val="21"/>
        </w:rPr>
      </w:pPr>
      <w:r w:rsidRPr="008508F1">
        <w:rPr>
          <w:color w:val="000000"/>
          <w:szCs w:val="21"/>
        </w:rPr>
        <w:t>您将学习：</w:t>
      </w:r>
    </w:p>
    <w:p w14:paraId="29BA8871" w14:textId="77777777" w:rsidR="008C3C3A" w:rsidRPr="008508F1" w:rsidRDefault="008C3C3A" w:rsidP="00224D6D">
      <w:pPr>
        <w:ind w:firstLineChars="200" w:firstLine="420"/>
        <w:rPr>
          <w:color w:val="000000"/>
          <w:szCs w:val="21"/>
        </w:rPr>
      </w:pPr>
    </w:p>
    <w:p w14:paraId="5225F128" w14:textId="5DA73127" w:rsidR="00AC77DB" w:rsidRPr="008508F1" w:rsidRDefault="00332B45" w:rsidP="00EE106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设定坚定</w:t>
      </w:r>
      <w:r w:rsidR="004A3B35" w:rsidRPr="008508F1">
        <w:rPr>
          <w:color w:val="000000"/>
          <w:szCs w:val="21"/>
        </w:rPr>
        <w:t>友好</w:t>
      </w:r>
      <w:r w:rsidRPr="008508F1">
        <w:rPr>
          <w:color w:val="000000"/>
          <w:szCs w:val="21"/>
        </w:rPr>
        <w:t>的界限，这对孩子</w:t>
      </w:r>
      <w:r w:rsidR="00580486" w:rsidRPr="008508F1">
        <w:rPr>
          <w:color w:val="000000"/>
          <w:szCs w:val="21"/>
        </w:rPr>
        <w:t>的</w:t>
      </w:r>
      <w:r w:rsidRPr="008508F1">
        <w:rPr>
          <w:color w:val="000000"/>
          <w:szCs w:val="21"/>
        </w:rPr>
        <w:t>安全</w:t>
      </w:r>
      <w:r w:rsidR="00580486" w:rsidRPr="008508F1">
        <w:rPr>
          <w:color w:val="000000"/>
          <w:szCs w:val="21"/>
        </w:rPr>
        <w:t>感</w:t>
      </w:r>
      <w:r w:rsidRPr="008508F1">
        <w:rPr>
          <w:color w:val="000000"/>
          <w:szCs w:val="21"/>
        </w:rPr>
        <w:t>至关重要</w:t>
      </w:r>
      <w:r w:rsidR="00C93BBF" w:rsidRPr="008508F1">
        <w:rPr>
          <w:color w:val="000000"/>
          <w:szCs w:val="21"/>
        </w:rPr>
        <w:t>；</w:t>
      </w:r>
    </w:p>
    <w:p w14:paraId="0DEBC880" w14:textId="22CBE3FF" w:rsidR="005E2BC9" w:rsidRPr="008508F1" w:rsidRDefault="00332B45" w:rsidP="00EE106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采用短期表扬和惩罚技巧的</w:t>
      </w:r>
      <w:r w:rsidR="00FC4040" w:rsidRPr="008508F1">
        <w:rPr>
          <w:color w:val="000000"/>
          <w:szCs w:val="21"/>
        </w:rPr>
        <w:t>有效</w:t>
      </w:r>
      <w:r w:rsidRPr="008508F1">
        <w:rPr>
          <w:color w:val="000000"/>
          <w:szCs w:val="21"/>
        </w:rPr>
        <w:t>方法，例如暂停</w:t>
      </w:r>
      <w:r w:rsidR="00FC4040" w:rsidRPr="008508F1">
        <w:rPr>
          <w:color w:val="000000"/>
          <w:szCs w:val="21"/>
        </w:rPr>
        <w:t>时间</w:t>
      </w:r>
      <w:r w:rsidRPr="008508F1">
        <w:rPr>
          <w:color w:val="000000"/>
          <w:szCs w:val="21"/>
        </w:rPr>
        <w:t>和奖励图表</w:t>
      </w:r>
      <w:r w:rsidR="00C93BBF" w:rsidRPr="008508F1">
        <w:rPr>
          <w:color w:val="000000"/>
          <w:szCs w:val="21"/>
        </w:rPr>
        <w:t>；</w:t>
      </w:r>
    </w:p>
    <w:p w14:paraId="685CDFDB" w14:textId="4E2B08AA" w:rsidR="008B7C01" w:rsidRPr="008508F1" w:rsidRDefault="00332B45" w:rsidP="00EE106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了解自己对孩子</w:t>
      </w:r>
      <w:r w:rsidR="00C90AAD" w:rsidRPr="008508F1">
        <w:rPr>
          <w:color w:val="000000"/>
          <w:szCs w:val="21"/>
        </w:rPr>
        <w:t>情绪</w:t>
      </w:r>
      <w:r w:rsidRPr="008508F1">
        <w:rPr>
          <w:color w:val="000000"/>
          <w:szCs w:val="21"/>
        </w:rPr>
        <w:t>的反应</w:t>
      </w:r>
      <w:r w:rsidR="00C93BBF" w:rsidRPr="008508F1">
        <w:rPr>
          <w:color w:val="000000"/>
          <w:szCs w:val="21"/>
        </w:rPr>
        <w:t>；</w:t>
      </w:r>
    </w:p>
    <w:p w14:paraId="2607C0B1" w14:textId="0F4BFF53" w:rsidR="00FE4AFD" w:rsidRPr="008508F1" w:rsidRDefault="00332B45" w:rsidP="00EE106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与孩子建立更深</w:t>
      </w:r>
      <w:r w:rsidR="00B2783D" w:rsidRPr="008508F1">
        <w:rPr>
          <w:color w:val="000000"/>
          <w:szCs w:val="21"/>
        </w:rPr>
        <w:t>刻</w:t>
      </w:r>
      <w:r w:rsidRPr="008508F1">
        <w:rPr>
          <w:color w:val="000000"/>
          <w:szCs w:val="21"/>
        </w:rPr>
        <w:t>的</w:t>
      </w:r>
      <w:r w:rsidR="008C2CAA" w:rsidRPr="008508F1">
        <w:rPr>
          <w:color w:val="000000"/>
          <w:szCs w:val="21"/>
        </w:rPr>
        <w:t>关系</w:t>
      </w:r>
      <w:r w:rsidR="00C93BBF" w:rsidRPr="008508F1">
        <w:rPr>
          <w:color w:val="000000"/>
          <w:szCs w:val="21"/>
        </w:rPr>
        <w:t>；</w:t>
      </w:r>
    </w:p>
    <w:p w14:paraId="238D2CBD" w14:textId="300BDE24" w:rsidR="004539EA" w:rsidRPr="008508F1" w:rsidRDefault="00332B45" w:rsidP="00EE106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减少家庭冲突</w:t>
      </w:r>
      <w:r w:rsidR="00C93BBF" w:rsidRPr="008508F1">
        <w:rPr>
          <w:color w:val="000000"/>
          <w:szCs w:val="21"/>
        </w:rPr>
        <w:t>；</w:t>
      </w:r>
    </w:p>
    <w:p w14:paraId="623A5183" w14:textId="77777777" w:rsidR="00EE1065" w:rsidRPr="008508F1" w:rsidRDefault="00332B45" w:rsidP="006D1225">
      <w:pPr>
        <w:numPr>
          <w:ilvl w:val="1"/>
          <w:numId w:val="1"/>
        </w:numPr>
        <w:rPr>
          <w:color w:val="000000"/>
          <w:szCs w:val="21"/>
        </w:rPr>
      </w:pPr>
      <w:r w:rsidRPr="008508F1">
        <w:rPr>
          <w:color w:val="000000"/>
          <w:szCs w:val="21"/>
        </w:rPr>
        <w:t>当</w:t>
      </w:r>
      <w:r w:rsidR="000D4860" w:rsidRPr="008508F1">
        <w:rPr>
          <w:color w:val="000000"/>
          <w:szCs w:val="21"/>
        </w:rPr>
        <w:t>您</w:t>
      </w:r>
      <w:r w:rsidRPr="008508F1">
        <w:rPr>
          <w:color w:val="000000"/>
          <w:szCs w:val="21"/>
        </w:rPr>
        <w:t>第一次没有</w:t>
      </w:r>
      <w:proofErr w:type="gramStart"/>
      <w:r w:rsidRPr="008508F1">
        <w:rPr>
          <w:color w:val="000000"/>
          <w:szCs w:val="21"/>
        </w:rPr>
        <w:t>做对</w:t>
      </w:r>
      <w:proofErr w:type="gramEnd"/>
      <w:r w:rsidRPr="008508F1">
        <w:rPr>
          <w:color w:val="000000"/>
          <w:szCs w:val="21"/>
        </w:rPr>
        <w:t>时，练习</w:t>
      </w:r>
      <w:r w:rsidR="00A838A2" w:rsidRPr="008508F1">
        <w:rPr>
          <w:color w:val="000000"/>
          <w:szCs w:val="21"/>
        </w:rPr>
        <w:t>关怀</w:t>
      </w:r>
      <w:r w:rsidRPr="008508F1">
        <w:rPr>
          <w:color w:val="000000"/>
          <w:szCs w:val="21"/>
        </w:rPr>
        <w:t>。</w:t>
      </w:r>
    </w:p>
    <w:p w14:paraId="042D69BD" w14:textId="77777777" w:rsidR="00EE1065" w:rsidRPr="008508F1" w:rsidRDefault="00EE1065" w:rsidP="00EE1065">
      <w:pPr>
        <w:rPr>
          <w:color w:val="000000"/>
          <w:szCs w:val="21"/>
        </w:rPr>
      </w:pPr>
    </w:p>
    <w:p w14:paraId="79FA0BB9" w14:textId="0FECA2C7" w:rsidR="00332B45" w:rsidRPr="008508F1" w:rsidRDefault="00332B45" w:rsidP="00EE1065">
      <w:pPr>
        <w:ind w:firstLineChars="200" w:firstLine="420"/>
        <w:rPr>
          <w:color w:val="000000"/>
          <w:szCs w:val="21"/>
        </w:rPr>
      </w:pPr>
      <w:r w:rsidRPr="008508F1">
        <w:rPr>
          <w:color w:val="000000"/>
          <w:szCs w:val="21"/>
        </w:rPr>
        <w:t>《小</w:t>
      </w:r>
      <w:r w:rsidR="00EC07F7" w:rsidRPr="008508F1">
        <w:rPr>
          <w:color w:val="000000"/>
          <w:szCs w:val="21"/>
        </w:rPr>
        <w:t>孩子</w:t>
      </w:r>
      <w:r w:rsidRPr="008508F1">
        <w:rPr>
          <w:color w:val="000000"/>
          <w:szCs w:val="21"/>
        </w:rPr>
        <w:t>，大</w:t>
      </w:r>
      <w:r w:rsidR="003D1FAA" w:rsidRPr="008508F1">
        <w:rPr>
          <w:bCs/>
          <w:color w:val="000000"/>
          <w:szCs w:val="21"/>
        </w:rPr>
        <w:t>情绪</w:t>
      </w:r>
      <w:r w:rsidRPr="008508F1">
        <w:rPr>
          <w:color w:val="000000"/>
          <w:szCs w:val="21"/>
        </w:rPr>
        <w:t>》</w:t>
      </w:r>
      <w:r w:rsidR="00730B5F" w:rsidRPr="008508F1">
        <w:rPr>
          <w:color w:val="000000"/>
          <w:szCs w:val="21"/>
        </w:rPr>
        <w:t>令人放心、富有同情心和亲和力，</w:t>
      </w:r>
      <w:r w:rsidRPr="008508F1">
        <w:rPr>
          <w:color w:val="000000"/>
          <w:szCs w:val="21"/>
        </w:rPr>
        <w:t>将帮助您将</w:t>
      </w:r>
      <w:proofErr w:type="gramStart"/>
      <w:r w:rsidRPr="008508F1">
        <w:rPr>
          <w:color w:val="000000"/>
          <w:szCs w:val="21"/>
        </w:rPr>
        <w:t>育儿挑战</w:t>
      </w:r>
      <w:proofErr w:type="gramEnd"/>
      <w:r w:rsidRPr="008508F1">
        <w:rPr>
          <w:color w:val="000000"/>
          <w:szCs w:val="21"/>
        </w:rPr>
        <w:t>转化为宝贵的沟通</w:t>
      </w:r>
      <w:r w:rsidR="001F4E58" w:rsidRPr="008508F1">
        <w:rPr>
          <w:color w:val="000000"/>
          <w:szCs w:val="21"/>
        </w:rPr>
        <w:t>机会</w:t>
      </w:r>
      <w:r w:rsidR="00D20F66" w:rsidRPr="008508F1">
        <w:rPr>
          <w:color w:val="000000"/>
          <w:szCs w:val="21"/>
        </w:rPr>
        <w:t>、建立融洽关系的机会</w:t>
      </w:r>
      <w:r w:rsidRPr="008508F1">
        <w:rPr>
          <w:color w:val="000000"/>
          <w:szCs w:val="21"/>
        </w:rPr>
        <w:t>。</w:t>
      </w:r>
    </w:p>
    <w:p w14:paraId="08A0B9D6" w14:textId="77777777" w:rsidR="00B6276A" w:rsidRPr="008508F1" w:rsidRDefault="00B6276A" w:rsidP="00B6276A">
      <w:pPr>
        <w:rPr>
          <w:color w:val="000000"/>
          <w:szCs w:val="21"/>
        </w:rPr>
      </w:pPr>
    </w:p>
    <w:p w14:paraId="1319A86A" w14:textId="77777777" w:rsidR="00481AFD" w:rsidRPr="008508F1" w:rsidRDefault="00481AFD" w:rsidP="00EE1065">
      <w:pPr>
        <w:jc w:val="left"/>
        <w:rPr>
          <w:rFonts w:eastAsiaTheme="minorEastAsia"/>
          <w:color w:val="000000"/>
          <w:szCs w:val="21"/>
        </w:rPr>
      </w:pPr>
    </w:p>
    <w:p w14:paraId="188B4B19" w14:textId="457CB92B" w:rsidR="00EE1065" w:rsidRPr="008508F1" w:rsidRDefault="00EE1065" w:rsidP="00EE1065">
      <w:pPr>
        <w:ind w:firstLineChars="200" w:firstLine="422"/>
        <w:jc w:val="left"/>
        <w:rPr>
          <w:rFonts w:eastAsiaTheme="minorEastAsia"/>
          <w:b/>
          <w:bCs/>
          <w:color w:val="000000"/>
          <w:szCs w:val="21"/>
        </w:rPr>
      </w:pPr>
      <w:r w:rsidRPr="008508F1">
        <w:rPr>
          <w:rFonts w:eastAsiaTheme="minorEastAsia"/>
          <w:b/>
          <w:bCs/>
          <w:color w:val="000000"/>
          <w:szCs w:val="21"/>
        </w:rPr>
        <w:t>育子不易。孩子发脾气、崩溃、让父母发疯的瞬间多得数不胜数。作为父母，您</w:t>
      </w:r>
      <w:proofErr w:type="gramStart"/>
      <w:r w:rsidRPr="008508F1">
        <w:rPr>
          <w:rFonts w:eastAsiaTheme="minorEastAsia"/>
          <w:b/>
          <w:bCs/>
          <w:color w:val="000000"/>
          <w:szCs w:val="21"/>
        </w:rPr>
        <w:t>是否问</w:t>
      </w:r>
      <w:proofErr w:type="gramEnd"/>
      <w:r w:rsidRPr="008508F1">
        <w:rPr>
          <w:rFonts w:eastAsiaTheme="minorEastAsia"/>
          <w:b/>
          <w:bCs/>
          <w:color w:val="000000"/>
          <w:szCs w:val="21"/>
        </w:rPr>
        <w:t>过自己：</w:t>
      </w:r>
      <w:r w:rsidRPr="008508F1">
        <w:rPr>
          <w:rFonts w:eastAsiaTheme="minorEastAsia"/>
          <w:b/>
          <w:bCs/>
          <w:color w:val="000000"/>
          <w:szCs w:val="21"/>
        </w:rPr>
        <w:t>“</w:t>
      </w:r>
      <w:r w:rsidRPr="008508F1">
        <w:rPr>
          <w:rFonts w:eastAsiaTheme="minorEastAsia"/>
          <w:b/>
          <w:bCs/>
          <w:color w:val="000000"/>
          <w:szCs w:val="21"/>
        </w:rPr>
        <w:t>我做错了什么？成为父母，为什么这么难？</w:t>
      </w:r>
      <w:r w:rsidRPr="008508F1">
        <w:rPr>
          <w:rFonts w:eastAsiaTheme="minorEastAsia"/>
          <w:b/>
          <w:bCs/>
          <w:color w:val="000000"/>
          <w:szCs w:val="21"/>
        </w:rPr>
        <w:t>”</w:t>
      </w:r>
    </w:p>
    <w:p w14:paraId="09C55D61" w14:textId="77777777" w:rsidR="00EE1065" w:rsidRPr="008508F1" w:rsidRDefault="00EE1065" w:rsidP="00EE1065">
      <w:pPr>
        <w:jc w:val="left"/>
        <w:rPr>
          <w:rFonts w:eastAsiaTheme="minorEastAsia"/>
          <w:color w:val="000000"/>
          <w:szCs w:val="21"/>
        </w:rPr>
      </w:pPr>
    </w:p>
    <w:p w14:paraId="6FB26C4B" w14:textId="1941BB91" w:rsidR="00EE1065" w:rsidRPr="008508F1" w:rsidRDefault="00EE1065" w:rsidP="00EE1065">
      <w:pPr>
        <w:ind w:firstLineChars="200" w:firstLine="422"/>
        <w:jc w:val="left"/>
        <w:rPr>
          <w:rFonts w:eastAsiaTheme="minorEastAsia"/>
          <w:b/>
          <w:bCs/>
          <w:color w:val="000000"/>
          <w:szCs w:val="21"/>
        </w:rPr>
      </w:pPr>
      <w:r w:rsidRPr="008508F1">
        <w:rPr>
          <w:rFonts w:eastAsiaTheme="minorEastAsia"/>
          <w:b/>
          <w:bCs/>
          <w:color w:val="000000"/>
          <w:szCs w:val="21"/>
        </w:rPr>
        <w:lastRenderedPageBreak/>
        <w:t>了解孩子对您的需求，改变自己的思考和反应，建立关系与安全的依恋，成为最佳父母，静待奇迹发生告别不知所措和不确定性，满怀自信地向育儿问好</w:t>
      </w:r>
    </w:p>
    <w:p w14:paraId="2AF179C0" w14:textId="77777777" w:rsidR="00EE1065" w:rsidRPr="008508F1" w:rsidRDefault="00EE1065" w:rsidP="00EE1065">
      <w:pPr>
        <w:ind w:firstLineChars="200" w:firstLine="420"/>
        <w:rPr>
          <w:color w:val="000000"/>
          <w:szCs w:val="21"/>
        </w:rPr>
      </w:pPr>
    </w:p>
    <w:p w14:paraId="0CD88203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  <w:r w:rsidRPr="008508F1">
        <w:rPr>
          <w:color w:val="000000"/>
          <w:szCs w:val="21"/>
        </w:rPr>
        <w:t>“</w:t>
      </w:r>
      <w:r w:rsidRPr="008508F1">
        <w:rPr>
          <w:rFonts w:eastAsia="楷体"/>
          <w:color w:val="000000"/>
          <w:szCs w:val="21"/>
        </w:rPr>
        <w:t>这本书旨在帮助您应对现代育儿。当我最大的孩子第一次情绪崩溃，拒绝刷牙，适应做哥哥时，我希望床边有这样的指南</w:t>
      </w:r>
      <w:r w:rsidRPr="008508F1">
        <w:rPr>
          <w:rFonts w:eastAsia="楷体"/>
          <w:color w:val="000000"/>
          <w:szCs w:val="21"/>
        </w:rPr>
        <w:t>——</w:t>
      </w:r>
      <w:r w:rsidRPr="008508F1">
        <w:rPr>
          <w:rFonts w:eastAsia="楷体"/>
          <w:color w:val="000000"/>
          <w:szCs w:val="21"/>
        </w:rPr>
        <w:t>顺便说一句，那时候真是太疯狂了！</w:t>
      </w:r>
    </w:p>
    <w:p w14:paraId="69005699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</w:p>
    <w:p w14:paraId="4D071D8C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  <w:r w:rsidRPr="008508F1">
        <w:rPr>
          <w:rFonts w:eastAsia="楷体"/>
          <w:color w:val="000000"/>
          <w:szCs w:val="21"/>
        </w:rPr>
        <w:t>更有意义的是，我是四个孩子的妈妈，所以这本书直截了当，不太严肃</w:t>
      </w:r>
      <w:r w:rsidRPr="008508F1">
        <w:rPr>
          <w:rFonts w:eastAsia="楷体"/>
          <w:color w:val="000000"/>
          <w:szCs w:val="21"/>
        </w:rPr>
        <w:t>……</w:t>
      </w:r>
      <w:r w:rsidRPr="008508F1">
        <w:rPr>
          <w:rFonts w:eastAsia="楷体"/>
          <w:color w:val="000000"/>
          <w:szCs w:val="21"/>
        </w:rPr>
        <w:t>因为我知道大家都太疲惫忙碌了，没有精力做其他事。</w:t>
      </w:r>
    </w:p>
    <w:p w14:paraId="25056844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</w:p>
    <w:p w14:paraId="5B7DBB76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  <w:r w:rsidRPr="008508F1">
        <w:rPr>
          <w:rFonts w:eastAsia="楷体"/>
          <w:color w:val="000000"/>
          <w:szCs w:val="21"/>
        </w:rPr>
        <w:t>在抚养我的男孩们的过程中，我度过了漫长的白天和更漫长的夜晚。如今，我正在应对幼儿园接送，满是泥巴的足球鞋，青少年的情绪起伏</w:t>
      </w:r>
      <w:r w:rsidRPr="008508F1">
        <w:rPr>
          <w:rFonts w:eastAsia="楷体"/>
          <w:color w:val="000000"/>
          <w:szCs w:val="21"/>
        </w:rPr>
        <w:t>——</w:t>
      </w:r>
      <w:r w:rsidRPr="008508F1">
        <w:rPr>
          <w:rFonts w:eastAsia="楷体"/>
          <w:color w:val="000000"/>
          <w:szCs w:val="21"/>
        </w:rPr>
        <w:t>而这本书中的经验仍然每一天都在被重复使用。</w:t>
      </w:r>
    </w:p>
    <w:p w14:paraId="018D9801" w14:textId="77777777" w:rsidR="00EE1065" w:rsidRPr="008508F1" w:rsidRDefault="00EE1065" w:rsidP="00EE1065">
      <w:pPr>
        <w:ind w:firstLineChars="200" w:firstLine="420"/>
        <w:rPr>
          <w:rFonts w:eastAsia="楷体"/>
          <w:color w:val="000000"/>
          <w:szCs w:val="21"/>
        </w:rPr>
      </w:pPr>
    </w:p>
    <w:p w14:paraId="300D14B0" w14:textId="77777777" w:rsidR="00EE1065" w:rsidRPr="008508F1" w:rsidRDefault="00EE1065" w:rsidP="00EE1065">
      <w:pPr>
        <w:ind w:firstLineChars="200" w:firstLine="420"/>
        <w:rPr>
          <w:color w:val="000000"/>
          <w:szCs w:val="21"/>
        </w:rPr>
      </w:pPr>
      <w:r w:rsidRPr="008508F1">
        <w:rPr>
          <w:rFonts w:eastAsia="楷体"/>
          <w:color w:val="000000"/>
          <w:szCs w:val="21"/>
        </w:rPr>
        <w:t>所以</w:t>
      </w:r>
      <w:r w:rsidRPr="008508F1">
        <w:rPr>
          <w:rFonts w:eastAsia="楷体"/>
          <w:color w:val="000000"/>
          <w:szCs w:val="21"/>
        </w:rPr>
        <w:t>……</w:t>
      </w:r>
      <w:r w:rsidRPr="008508F1">
        <w:rPr>
          <w:rFonts w:eastAsia="楷体"/>
          <w:color w:val="000000"/>
          <w:szCs w:val="21"/>
        </w:rPr>
        <w:t>我是完美的母亲吗？天哪，不是</w:t>
      </w:r>
      <w:r w:rsidRPr="008508F1">
        <w:rPr>
          <w:color w:val="000000"/>
          <w:szCs w:val="21"/>
        </w:rPr>
        <w:t>。</w:t>
      </w:r>
      <w:r w:rsidRPr="008508F1">
        <w:rPr>
          <w:color w:val="000000"/>
          <w:szCs w:val="21"/>
        </w:rPr>
        <w:t>”</w:t>
      </w:r>
    </w:p>
    <w:p w14:paraId="21324707" w14:textId="77777777" w:rsidR="00EE1065" w:rsidRPr="008508F1" w:rsidRDefault="00EE1065" w:rsidP="00481AFD">
      <w:pPr>
        <w:rPr>
          <w:color w:val="000000"/>
          <w:szCs w:val="21"/>
        </w:rPr>
      </w:pPr>
    </w:p>
    <w:p w14:paraId="5A5EA314" w14:textId="77777777" w:rsidR="003D69FE" w:rsidRPr="008508F1" w:rsidRDefault="003D69FE">
      <w:pPr>
        <w:rPr>
          <w:color w:val="000000"/>
          <w:szCs w:val="21"/>
        </w:rPr>
      </w:pPr>
    </w:p>
    <w:p w14:paraId="7BA3156C" w14:textId="77777777" w:rsidR="004E3646" w:rsidRPr="008508F1" w:rsidRDefault="00CD4B03">
      <w:pPr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作者简介：</w:t>
      </w:r>
    </w:p>
    <w:p w14:paraId="3A79C44D" w14:textId="77777777" w:rsidR="004E3646" w:rsidRPr="008508F1" w:rsidRDefault="00F639E9">
      <w:pPr>
        <w:rPr>
          <w:color w:val="000000"/>
          <w:szCs w:val="21"/>
        </w:rPr>
      </w:pPr>
      <w:r w:rsidRPr="008508F1">
        <w:rPr>
          <w:noProof/>
        </w:rPr>
        <w:drawing>
          <wp:anchor distT="0" distB="0" distL="114300" distR="114300" simplePos="0" relativeHeight="251658240" behindDoc="0" locked="0" layoutInCell="1" allowOverlap="1" wp14:anchorId="614AE710" wp14:editId="118F2BDB">
            <wp:simplePos x="0" y="0"/>
            <wp:positionH relativeFrom="column">
              <wp:posOffset>-1270</wp:posOffset>
            </wp:positionH>
            <wp:positionV relativeFrom="paragraph">
              <wp:posOffset>201930</wp:posOffset>
            </wp:positionV>
            <wp:extent cx="1041400" cy="1142365"/>
            <wp:effectExtent l="0" t="0" r="6350" b="635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14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C7F62" w14:textId="77777777" w:rsidR="00DF318A" w:rsidRPr="008508F1" w:rsidRDefault="004A0E68" w:rsidP="00056858">
      <w:pPr>
        <w:ind w:firstLineChars="200" w:firstLine="422"/>
        <w:rPr>
          <w:color w:val="000000"/>
          <w:szCs w:val="21"/>
        </w:rPr>
      </w:pPr>
      <w:r w:rsidRPr="008508F1">
        <w:rPr>
          <w:b/>
          <w:color w:val="000000"/>
          <w:szCs w:val="21"/>
        </w:rPr>
        <w:t>根</w:t>
      </w:r>
      <w:r w:rsidR="00FF1C56" w:rsidRPr="008508F1">
        <w:rPr>
          <w:b/>
          <w:color w:val="000000"/>
          <w:szCs w:val="21"/>
        </w:rPr>
        <w:t>·</w:t>
      </w:r>
      <w:r w:rsidR="00FF1C56" w:rsidRPr="008508F1">
        <w:rPr>
          <w:b/>
          <w:color w:val="000000"/>
          <w:szCs w:val="21"/>
        </w:rPr>
        <w:t>穆尔</w:t>
      </w:r>
      <w:r w:rsidRPr="008508F1">
        <w:rPr>
          <w:b/>
          <w:color w:val="000000"/>
          <w:szCs w:val="21"/>
        </w:rPr>
        <w:t>（</w:t>
      </w:r>
      <w:r w:rsidRPr="008508F1">
        <w:rPr>
          <w:b/>
          <w:color w:val="000000"/>
          <w:szCs w:val="21"/>
        </w:rPr>
        <w:t>Gen Muir</w:t>
      </w:r>
      <w:r w:rsidRPr="008508F1">
        <w:rPr>
          <w:b/>
          <w:color w:val="000000"/>
          <w:szCs w:val="21"/>
        </w:rPr>
        <w:t>）</w:t>
      </w:r>
      <w:r w:rsidRPr="008508F1">
        <w:rPr>
          <w:color w:val="000000"/>
          <w:szCs w:val="21"/>
        </w:rPr>
        <w:t>，</w:t>
      </w:r>
      <w:r w:rsidR="004E40A6" w:rsidRPr="008508F1">
        <w:rPr>
          <w:color w:val="000000"/>
          <w:szCs w:val="21"/>
        </w:rPr>
        <w:t>“</w:t>
      </w:r>
      <w:r w:rsidR="00AF4F1F" w:rsidRPr="008508F1">
        <w:rPr>
          <w:color w:val="000000"/>
          <w:szCs w:val="21"/>
        </w:rPr>
        <w:t>亲密育儿</w:t>
      </w:r>
      <w:r w:rsidR="004E40A6" w:rsidRPr="008508F1">
        <w:rPr>
          <w:color w:val="000000"/>
          <w:szCs w:val="21"/>
        </w:rPr>
        <w:t>”</w:t>
      </w:r>
      <w:r w:rsidR="004E40A6" w:rsidRPr="008508F1">
        <w:rPr>
          <w:color w:val="000000"/>
          <w:szCs w:val="21"/>
        </w:rPr>
        <w:t>（</w:t>
      </w:r>
      <w:hyperlink r:id="rId9" w:history="1">
        <w:r w:rsidR="00DF318A" w:rsidRPr="008508F1">
          <w:rPr>
            <w:rStyle w:val="ab"/>
            <w:szCs w:val="21"/>
          </w:rPr>
          <w:t>Connected Parenting</w:t>
        </w:r>
      </w:hyperlink>
      <w:r w:rsidR="004E40A6" w:rsidRPr="008508F1">
        <w:rPr>
          <w:color w:val="000000"/>
          <w:szCs w:val="21"/>
        </w:rPr>
        <w:t>）</w:t>
      </w:r>
      <w:r w:rsidR="00DF318A" w:rsidRPr="008508F1">
        <w:rPr>
          <w:color w:val="000000"/>
          <w:szCs w:val="21"/>
        </w:rPr>
        <w:t>创始人</w:t>
      </w:r>
      <w:r w:rsidRPr="008508F1">
        <w:rPr>
          <w:color w:val="000000"/>
          <w:szCs w:val="21"/>
        </w:rPr>
        <w:t>，</w:t>
      </w:r>
      <w:r w:rsidR="00DF318A" w:rsidRPr="008508F1">
        <w:rPr>
          <w:color w:val="000000"/>
          <w:szCs w:val="21"/>
        </w:rPr>
        <w:t>家长教育工作者、产科社会工作者</w:t>
      </w:r>
      <w:r w:rsidR="00216BDB" w:rsidRPr="008508F1">
        <w:rPr>
          <w:color w:val="000000"/>
          <w:szCs w:val="21"/>
        </w:rPr>
        <w:t>、</w:t>
      </w:r>
      <w:r w:rsidR="00DF318A" w:rsidRPr="008508F1">
        <w:rPr>
          <w:color w:val="000000"/>
          <w:szCs w:val="21"/>
        </w:rPr>
        <w:t>四个男孩的母亲。她热衷于帮助家庭在现代育儿的诸多挑战中建立联系并茁壮成长。</w:t>
      </w:r>
    </w:p>
    <w:p w14:paraId="195FC266" w14:textId="77777777" w:rsidR="004E3646" w:rsidRPr="008508F1" w:rsidRDefault="004E3646">
      <w:pPr>
        <w:rPr>
          <w:color w:val="000000"/>
          <w:szCs w:val="21"/>
        </w:rPr>
      </w:pPr>
    </w:p>
    <w:p w14:paraId="09B176D5" w14:textId="77777777" w:rsidR="007A0442" w:rsidRPr="008508F1" w:rsidRDefault="007A0442">
      <w:pPr>
        <w:rPr>
          <w:color w:val="000000"/>
          <w:szCs w:val="21"/>
        </w:rPr>
      </w:pPr>
    </w:p>
    <w:p w14:paraId="7828908F" w14:textId="77777777" w:rsidR="004E3646" w:rsidRPr="008508F1" w:rsidRDefault="004E3646">
      <w:pPr>
        <w:rPr>
          <w:color w:val="000000"/>
          <w:szCs w:val="21"/>
        </w:rPr>
      </w:pPr>
    </w:p>
    <w:p w14:paraId="14A19439" w14:textId="77777777" w:rsidR="0065351B" w:rsidRDefault="0065351B">
      <w:pPr>
        <w:rPr>
          <w:b/>
          <w:bCs/>
          <w:color w:val="000000"/>
          <w:szCs w:val="21"/>
        </w:rPr>
      </w:pPr>
    </w:p>
    <w:p w14:paraId="15BFFB38" w14:textId="77777777" w:rsidR="0065351B" w:rsidRDefault="0065351B">
      <w:pPr>
        <w:rPr>
          <w:b/>
          <w:bCs/>
          <w:color w:val="000000"/>
          <w:szCs w:val="21"/>
        </w:rPr>
      </w:pPr>
    </w:p>
    <w:p w14:paraId="473EAD38" w14:textId="77777777" w:rsidR="004E3646" w:rsidRPr="008508F1" w:rsidRDefault="00CD4B03">
      <w:pPr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媒体评价：</w:t>
      </w:r>
    </w:p>
    <w:p w14:paraId="4A880D24" w14:textId="77777777" w:rsidR="004E3646" w:rsidRPr="008508F1" w:rsidRDefault="004E3646">
      <w:pPr>
        <w:rPr>
          <w:color w:val="000000"/>
          <w:szCs w:val="21"/>
        </w:rPr>
      </w:pPr>
    </w:p>
    <w:p w14:paraId="606D0913" w14:textId="77777777" w:rsidR="00DE070B" w:rsidRPr="008508F1" w:rsidRDefault="00DE070B" w:rsidP="00DE070B">
      <w:pPr>
        <w:ind w:firstLineChars="200" w:firstLine="420"/>
        <w:rPr>
          <w:color w:val="000000"/>
          <w:szCs w:val="21"/>
        </w:rPr>
      </w:pPr>
      <w:r w:rsidRPr="008508F1">
        <w:rPr>
          <w:color w:val="000000"/>
          <w:szCs w:val="21"/>
        </w:rPr>
        <w:t>“</w:t>
      </w:r>
      <w:r w:rsidRPr="008508F1">
        <w:rPr>
          <w:color w:val="000000"/>
          <w:szCs w:val="21"/>
        </w:rPr>
        <w:t>根是育儿领域中一个富有同情心、真实且平易近人的声音，拥有一颗宽容的心和实用的智慧</w:t>
      </w:r>
      <w:r w:rsidRPr="008508F1">
        <w:rPr>
          <w:color w:val="000000"/>
          <w:szCs w:val="21"/>
        </w:rPr>
        <w:t>——</w:t>
      </w:r>
      <w:r w:rsidRPr="008508F1">
        <w:rPr>
          <w:color w:val="000000"/>
          <w:szCs w:val="21"/>
        </w:rPr>
        <w:t>这本书将帮助您更成为您想要成为的父母。</w:t>
      </w:r>
      <w:r w:rsidR="004F6D34" w:rsidRPr="008508F1">
        <w:rPr>
          <w:color w:val="000000"/>
          <w:szCs w:val="21"/>
        </w:rPr>
        <w:t>”</w:t>
      </w:r>
    </w:p>
    <w:p w14:paraId="5202066D" w14:textId="77777777" w:rsidR="004E3646" w:rsidRPr="008508F1" w:rsidRDefault="00DE070B" w:rsidP="00E4043A">
      <w:pPr>
        <w:ind w:firstLineChars="200" w:firstLine="420"/>
        <w:jc w:val="right"/>
        <w:rPr>
          <w:color w:val="000000"/>
          <w:szCs w:val="21"/>
        </w:rPr>
      </w:pPr>
      <w:r w:rsidRPr="008508F1">
        <w:rPr>
          <w:color w:val="000000"/>
          <w:szCs w:val="21"/>
        </w:rPr>
        <w:t>——</w:t>
      </w:r>
      <w:proofErr w:type="gramStart"/>
      <w:r w:rsidRPr="008508F1">
        <w:rPr>
          <w:color w:val="000000"/>
          <w:szCs w:val="21"/>
        </w:rPr>
        <w:t>玛</w:t>
      </w:r>
      <w:proofErr w:type="gramEnd"/>
      <w:r w:rsidRPr="008508F1">
        <w:rPr>
          <w:color w:val="000000"/>
          <w:szCs w:val="21"/>
        </w:rPr>
        <w:t>姬</w:t>
      </w:r>
      <w:r w:rsidRPr="008508F1">
        <w:rPr>
          <w:color w:val="000000"/>
          <w:szCs w:val="21"/>
        </w:rPr>
        <w:t>·</w:t>
      </w:r>
      <w:r w:rsidRPr="008508F1">
        <w:rPr>
          <w:color w:val="000000"/>
          <w:szCs w:val="21"/>
        </w:rPr>
        <w:t>登特（</w:t>
      </w:r>
      <w:r w:rsidRPr="008508F1">
        <w:rPr>
          <w:color w:val="000000"/>
          <w:szCs w:val="21"/>
        </w:rPr>
        <w:t>Maggie Dent</w:t>
      </w:r>
      <w:r w:rsidRPr="008508F1">
        <w:rPr>
          <w:color w:val="000000"/>
          <w:szCs w:val="21"/>
        </w:rPr>
        <w:t>）</w:t>
      </w:r>
    </w:p>
    <w:p w14:paraId="32BD6C59" w14:textId="77777777" w:rsidR="004E3646" w:rsidRPr="008508F1" w:rsidRDefault="004E3646">
      <w:pPr>
        <w:rPr>
          <w:color w:val="000000"/>
          <w:szCs w:val="21"/>
        </w:rPr>
      </w:pPr>
    </w:p>
    <w:p w14:paraId="27F269A0" w14:textId="77777777" w:rsidR="004E3646" w:rsidRDefault="004E3646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BDB3BE7" w14:textId="77777777" w:rsidR="00163C41" w:rsidRDefault="00163C41" w:rsidP="00163C41">
      <w:pPr>
        <w:rPr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目录</w:t>
      </w:r>
      <w:r w:rsidRPr="008508F1">
        <w:rPr>
          <w:color w:val="000000"/>
          <w:szCs w:val="21"/>
        </w:rPr>
        <w:t>：</w:t>
      </w:r>
    </w:p>
    <w:p w14:paraId="542EC3F7" w14:textId="77777777" w:rsidR="00163C41" w:rsidRPr="008508F1" w:rsidRDefault="00163C41" w:rsidP="00163C41">
      <w:pPr>
        <w:rPr>
          <w:rFonts w:hint="eastAsia"/>
          <w:color w:val="000000"/>
          <w:szCs w:val="21"/>
        </w:rPr>
      </w:pPr>
    </w:p>
    <w:p w14:paraId="6495DFDD" w14:textId="77777777" w:rsidR="00163C41" w:rsidRPr="008508F1" w:rsidRDefault="00163C41" w:rsidP="00163C41">
      <w:pPr>
        <w:jc w:val="center"/>
        <w:rPr>
          <w:color w:val="000000"/>
          <w:szCs w:val="21"/>
        </w:rPr>
      </w:pPr>
      <w:proofErr w:type="gramStart"/>
      <w:r w:rsidRPr="008508F1">
        <w:rPr>
          <w:color w:val="000000"/>
          <w:szCs w:val="21"/>
        </w:rPr>
        <w:t>玛</w:t>
      </w:r>
      <w:proofErr w:type="gramEnd"/>
      <w:r w:rsidRPr="008508F1">
        <w:rPr>
          <w:color w:val="000000"/>
          <w:szCs w:val="21"/>
        </w:rPr>
        <w:t>姬</w:t>
      </w:r>
      <w:r w:rsidRPr="008508F1">
        <w:rPr>
          <w:color w:val="000000"/>
          <w:szCs w:val="21"/>
        </w:rPr>
        <w:t>·</w:t>
      </w:r>
      <w:r w:rsidRPr="008508F1">
        <w:rPr>
          <w:color w:val="000000"/>
          <w:szCs w:val="21"/>
        </w:rPr>
        <w:t>登特的前言</w:t>
      </w:r>
    </w:p>
    <w:p w14:paraId="64B9FE0B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引言</w:t>
      </w:r>
    </w:p>
    <w:p w14:paraId="4E53E741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第一部：您的全新情感圣经</w:t>
      </w:r>
    </w:p>
    <w:p w14:paraId="03DB7ABD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一章：为何小孩子有如此大的情绪？</w:t>
      </w:r>
    </w:p>
    <w:p w14:paraId="16005B23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二章：界限与行为</w:t>
      </w:r>
      <w:r w:rsidRPr="008508F1">
        <w:rPr>
          <w:color w:val="000000"/>
          <w:szCs w:val="21"/>
        </w:rPr>
        <w:t>——</w:t>
      </w:r>
      <w:r w:rsidRPr="008508F1">
        <w:rPr>
          <w:color w:val="000000"/>
          <w:szCs w:val="21"/>
        </w:rPr>
        <w:t>萝卜或棍子</w:t>
      </w:r>
    </w:p>
    <w:p w14:paraId="26B50337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三章：当孩子失控，为何我也会失控？</w:t>
      </w:r>
    </w:p>
    <w:p w14:paraId="094922FC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四章：如何做到这一切而不搞砸？</w:t>
      </w:r>
    </w:p>
    <w:p w14:paraId="55CFD465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lastRenderedPageBreak/>
        <w:t>第二部：如何指导小孩应对强烈情感和更强烈的行为</w:t>
      </w:r>
    </w:p>
    <w:p w14:paraId="2113FF09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五章：我的孩子就是不听话！</w:t>
      </w:r>
    </w:p>
    <w:p w14:paraId="172BB5AB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六章：如何让</w:t>
      </w:r>
      <w:r w:rsidRPr="008508F1">
        <w:rPr>
          <w:color w:val="000000"/>
          <w:szCs w:val="21"/>
        </w:rPr>
        <w:t>“</w:t>
      </w:r>
      <w:r w:rsidRPr="008508F1">
        <w:rPr>
          <w:color w:val="000000"/>
          <w:szCs w:val="21"/>
        </w:rPr>
        <w:t>不</w:t>
      </w:r>
      <w:r w:rsidRPr="008508F1">
        <w:rPr>
          <w:color w:val="000000"/>
          <w:szCs w:val="21"/>
        </w:rPr>
        <w:t>”</w:t>
      </w:r>
      <w:r w:rsidRPr="008508F1">
        <w:rPr>
          <w:color w:val="000000"/>
          <w:szCs w:val="21"/>
        </w:rPr>
        <w:t>意味着</w:t>
      </w:r>
      <w:r w:rsidRPr="008508F1">
        <w:rPr>
          <w:color w:val="000000"/>
          <w:szCs w:val="21"/>
        </w:rPr>
        <w:t>“</w:t>
      </w:r>
      <w:r w:rsidRPr="008508F1">
        <w:rPr>
          <w:color w:val="000000"/>
          <w:szCs w:val="21"/>
        </w:rPr>
        <w:t>不</w:t>
      </w:r>
      <w:r w:rsidRPr="008508F1">
        <w:rPr>
          <w:color w:val="000000"/>
          <w:szCs w:val="21"/>
        </w:rPr>
        <w:t>”</w:t>
      </w:r>
    </w:p>
    <w:p w14:paraId="02E519D9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七章：崩溃和发脾气</w:t>
      </w:r>
    </w:p>
    <w:p w14:paraId="2A1D3A34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八章：兄弟姐妹间的竞争</w:t>
      </w:r>
    </w:p>
    <w:p w14:paraId="3E4EA25A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九章：事态升级</w:t>
      </w:r>
      <w:r w:rsidRPr="008508F1">
        <w:rPr>
          <w:color w:val="000000"/>
          <w:szCs w:val="21"/>
        </w:rPr>
        <w:t>——</w:t>
      </w:r>
      <w:r w:rsidRPr="008508F1">
        <w:rPr>
          <w:color w:val="000000"/>
          <w:szCs w:val="21"/>
        </w:rPr>
        <w:t>打架、咬人、扔东西</w:t>
      </w:r>
    </w:p>
    <w:p w14:paraId="69B72FC8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十章：社交问题</w:t>
      </w:r>
    </w:p>
    <w:p w14:paraId="33B10ABC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十一章：求助！最难对付的那几点</w:t>
      </w:r>
    </w:p>
    <w:p w14:paraId="29F5AA89" w14:textId="286F62D1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十二章：成为</w:t>
      </w:r>
      <w:r w:rsidRPr="008508F1">
        <w:rPr>
          <w:color w:val="000000"/>
          <w:szCs w:val="21"/>
        </w:rPr>
        <w:t>“</w:t>
      </w:r>
      <w:r w:rsidRPr="008508F1">
        <w:rPr>
          <w:color w:val="000000"/>
          <w:szCs w:val="21"/>
        </w:rPr>
        <w:t>大哥哥</w:t>
      </w:r>
      <w:r w:rsidRPr="008508F1">
        <w:rPr>
          <w:color w:val="000000"/>
          <w:szCs w:val="21"/>
        </w:rPr>
        <w:t>”</w:t>
      </w:r>
      <w:r w:rsidRPr="008508F1">
        <w:rPr>
          <w:color w:val="000000"/>
          <w:szCs w:val="21"/>
        </w:rPr>
        <w:t>和</w:t>
      </w:r>
      <w:r w:rsidRPr="008508F1">
        <w:rPr>
          <w:color w:val="000000"/>
          <w:szCs w:val="21"/>
        </w:rPr>
        <w:t>“</w:t>
      </w:r>
      <w:r w:rsidRPr="008508F1">
        <w:rPr>
          <w:color w:val="000000"/>
          <w:szCs w:val="21"/>
        </w:rPr>
        <w:t>大姐姐</w:t>
      </w:r>
      <w:r w:rsidRPr="008508F1">
        <w:rPr>
          <w:color w:val="000000"/>
          <w:szCs w:val="21"/>
        </w:rPr>
        <w:t>”</w:t>
      </w:r>
    </w:p>
    <w:p w14:paraId="509C143F" w14:textId="77777777" w:rsidR="00163C41" w:rsidRPr="008508F1" w:rsidRDefault="00163C41" w:rsidP="00163C41">
      <w:pPr>
        <w:jc w:val="center"/>
        <w:rPr>
          <w:color w:val="000000"/>
          <w:szCs w:val="21"/>
        </w:rPr>
      </w:pPr>
      <w:r w:rsidRPr="008508F1">
        <w:rPr>
          <w:color w:val="000000"/>
          <w:szCs w:val="21"/>
        </w:rPr>
        <w:t>第十三章：培养韧性和情商</w:t>
      </w:r>
    </w:p>
    <w:p w14:paraId="0EC1A3DC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结论（但永远不是结束）</w:t>
      </w:r>
    </w:p>
    <w:p w14:paraId="35B7E2C6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更多帮助</w:t>
      </w:r>
    </w:p>
    <w:p w14:paraId="6A839414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尾注</w:t>
      </w:r>
    </w:p>
    <w:p w14:paraId="54D4AE6A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致谢</w:t>
      </w:r>
    </w:p>
    <w:p w14:paraId="7E33E89A" w14:textId="77777777" w:rsidR="00163C41" w:rsidRPr="008508F1" w:rsidRDefault="00163C41" w:rsidP="00163C41">
      <w:pPr>
        <w:jc w:val="center"/>
        <w:rPr>
          <w:b/>
          <w:bCs/>
          <w:color w:val="000000"/>
          <w:szCs w:val="21"/>
        </w:rPr>
      </w:pPr>
      <w:r w:rsidRPr="008508F1">
        <w:rPr>
          <w:b/>
          <w:bCs/>
          <w:color w:val="000000"/>
          <w:szCs w:val="21"/>
        </w:rPr>
        <w:t>索引</w:t>
      </w:r>
    </w:p>
    <w:bookmarkEnd w:id="0"/>
    <w:p w14:paraId="1AB8FE68" w14:textId="77777777" w:rsidR="00163C41" w:rsidRDefault="00163C41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19CAEA0E" w14:textId="77777777" w:rsidR="004E3646" w:rsidRPr="008508F1" w:rsidRDefault="004E3646">
      <w:pPr>
        <w:rPr>
          <w:rFonts w:hint="eastAsia"/>
          <w:b/>
          <w:color w:val="000000"/>
        </w:rPr>
      </w:pPr>
    </w:p>
    <w:p w14:paraId="1881E724" w14:textId="77777777" w:rsidR="004E3646" w:rsidRPr="008508F1" w:rsidRDefault="00CD4B03">
      <w:pPr>
        <w:shd w:val="clear" w:color="auto" w:fill="FFFFFF"/>
        <w:rPr>
          <w:color w:val="000000"/>
          <w:szCs w:val="21"/>
        </w:rPr>
      </w:pPr>
      <w:bookmarkStart w:id="1" w:name="OLE_LINK43"/>
      <w:bookmarkStart w:id="2" w:name="OLE_LINK38"/>
      <w:r w:rsidRPr="008508F1">
        <w:rPr>
          <w:b/>
          <w:bCs/>
          <w:color w:val="000000"/>
          <w:szCs w:val="21"/>
        </w:rPr>
        <w:t>感谢您的阅读！</w:t>
      </w:r>
    </w:p>
    <w:p w14:paraId="4A8D1191" w14:textId="77777777" w:rsidR="004E3646" w:rsidRPr="008508F1" w:rsidRDefault="00CD4B03">
      <w:pPr>
        <w:rPr>
          <w:rFonts w:eastAsia="华文中宋"/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请将反馈信息发至：</w:t>
      </w:r>
      <w:r w:rsidRPr="008508F1">
        <w:rPr>
          <w:rFonts w:eastAsia="华文中宋"/>
          <w:b/>
          <w:color w:val="000000"/>
          <w:szCs w:val="21"/>
        </w:rPr>
        <w:t>版权负责人</w:t>
      </w:r>
    </w:p>
    <w:p w14:paraId="20E7B813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b/>
          <w:color w:val="000000"/>
          <w:szCs w:val="21"/>
        </w:rPr>
        <w:t>Email</w:t>
      </w:r>
      <w:r w:rsidRPr="008508F1">
        <w:rPr>
          <w:color w:val="000000"/>
          <w:szCs w:val="21"/>
        </w:rPr>
        <w:t>：</w:t>
      </w:r>
      <w:hyperlink r:id="rId10" w:history="1">
        <w:r w:rsidRPr="008508F1">
          <w:rPr>
            <w:rStyle w:val="ab"/>
            <w:b/>
            <w:szCs w:val="21"/>
          </w:rPr>
          <w:t>Rights@nurnberg.com.cn</w:t>
        </w:r>
      </w:hyperlink>
    </w:p>
    <w:p w14:paraId="748D86EB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color w:val="000000"/>
          <w:szCs w:val="21"/>
        </w:rPr>
        <w:t>安德鲁</w:t>
      </w:r>
      <w:r w:rsidRPr="008508F1">
        <w:rPr>
          <w:color w:val="000000"/>
          <w:szCs w:val="21"/>
        </w:rPr>
        <w:t>·</w:t>
      </w:r>
      <w:r w:rsidRPr="008508F1">
        <w:rPr>
          <w:color w:val="000000"/>
          <w:szCs w:val="21"/>
        </w:rPr>
        <w:t>纳伯格联合国际有限公司北京代表处</w:t>
      </w:r>
    </w:p>
    <w:p w14:paraId="747DD34A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color w:val="000000"/>
          <w:szCs w:val="21"/>
        </w:rPr>
        <w:t>北京市海淀区中关村大街甲</w:t>
      </w:r>
      <w:r w:rsidRPr="008508F1">
        <w:rPr>
          <w:color w:val="000000"/>
          <w:szCs w:val="21"/>
        </w:rPr>
        <w:t>59</w:t>
      </w:r>
      <w:r w:rsidRPr="008508F1">
        <w:rPr>
          <w:color w:val="000000"/>
          <w:szCs w:val="21"/>
        </w:rPr>
        <w:t>号中国人民大学文化大厦</w:t>
      </w:r>
      <w:r w:rsidRPr="008508F1">
        <w:rPr>
          <w:color w:val="000000"/>
          <w:szCs w:val="21"/>
        </w:rPr>
        <w:t>1705</w:t>
      </w:r>
      <w:r w:rsidRPr="008508F1">
        <w:rPr>
          <w:color w:val="000000"/>
          <w:szCs w:val="21"/>
        </w:rPr>
        <w:t>室</w:t>
      </w:r>
      <w:r w:rsidRPr="008508F1">
        <w:rPr>
          <w:color w:val="000000"/>
          <w:szCs w:val="21"/>
        </w:rPr>
        <w:t xml:space="preserve">, </w:t>
      </w:r>
      <w:r w:rsidRPr="008508F1">
        <w:rPr>
          <w:color w:val="000000"/>
          <w:szCs w:val="21"/>
        </w:rPr>
        <w:t>邮编：</w:t>
      </w:r>
      <w:r w:rsidRPr="008508F1">
        <w:rPr>
          <w:color w:val="000000"/>
          <w:szCs w:val="21"/>
        </w:rPr>
        <w:t>100872</w:t>
      </w:r>
    </w:p>
    <w:p w14:paraId="1A1FA9B5" w14:textId="77777777" w:rsidR="004E3646" w:rsidRPr="008508F1" w:rsidRDefault="00CD4B03">
      <w:pPr>
        <w:rPr>
          <w:b/>
          <w:color w:val="000000"/>
          <w:szCs w:val="21"/>
        </w:rPr>
      </w:pPr>
      <w:r w:rsidRPr="008508F1">
        <w:rPr>
          <w:color w:val="000000"/>
          <w:szCs w:val="21"/>
        </w:rPr>
        <w:t>电话：</w:t>
      </w:r>
      <w:r w:rsidRPr="008508F1">
        <w:rPr>
          <w:color w:val="000000"/>
          <w:szCs w:val="21"/>
        </w:rPr>
        <w:t xml:space="preserve">010-82504106, </w:t>
      </w:r>
      <w:r w:rsidRPr="008508F1">
        <w:rPr>
          <w:color w:val="000000"/>
          <w:szCs w:val="21"/>
        </w:rPr>
        <w:t>传真：</w:t>
      </w:r>
      <w:r w:rsidRPr="008508F1">
        <w:rPr>
          <w:color w:val="000000"/>
          <w:szCs w:val="21"/>
        </w:rPr>
        <w:t>010-82504200</w:t>
      </w:r>
    </w:p>
    <w:p w14:paraId="4BBE46EA" w14:textId="77777777" w:rsidR="004E3646" w:rsidRPr="008508F1" w:rsidRDefault="00CD4B03">
      <w:pPr>
        <w:rPr>
          <w:rStyle w:val="ab"/>
          <w:szCs w:val="21"/>
        </w:rPr>
      </w:pPr>
      <w:r w:rsidRPr="008508F1">
        <w:rPr>
          <w:color w:val="000000"/>
          <w:szCs w:val="21"/>
        </w:rPr>
        <w:t>公司网址：</w:t>
      </w:r>
      <w:hyperlink r:id="rId11" w:history="1">
        <w:r w:rsidRPr="008508F1">
          <w:rPr>
            <w:rStyle w:val="ab"/>
            <w:szCs w:val="21"/>
          </w:rPr>
          <w:t>http://www.nurnberg.com.cn</w:t>
        </w:r>
      </w:hyperlink>
    </w:p>
    <w:p w14:paraId="5DB367C2" w14:textId="77777777" w:rsidR="004E3646" w:rsidRPr="008508F1" w:rsidRDefault="00CD4B03">
      <w:pPr>
        <w:rPr>
          <w:color w:val="000000"/>
          <w:szCs w:val="21"/>
        </w:rPr>
      </w:pPr>
      <w:r w:rsidRPr="008508F1">
        <w:rPr>
          <w:color w:val="000000"/>
          <w:szCs w:val="21"/>
        </w:rPr>
        <w:t>书目下载：</w:t>
      </w:r>
      <w:hyperlink r:id="rId12" w:history="1">
        <w:r w:rsidRPr="008508F1">
          <w:rPr>
            <w:rStyle w:val="ab"/>
            <w:szCs w:val="21"/>
          </w:rPr>
          <w:t>http://www.nurnberg.com.cn/booklist_zh/list.aspx</w:t>
        </w:r>
      </w:hyperlink>
    </w:p>
    <w:p w14:paraId="46A054C5" w14:textId="77777777" w:rsidR="004E3646" w:rsidRPr="008508F1" w:rsidRDefault="00CD4B03">
      <w:pPr>
        <w:rPr>
          <w:color w:val="000000"/>
          <w:szCs w:val="21"/>
        </w:rPr>
      </w:pPr>
      <w:r w:rsidRPr="008508F1">
        <w:rPr>
          <w:color w:val="000000"/>
          <w:szCs w:val="21"/>
        </w:rPr>
        <w:t>书讯浏览：</w:t>
      </w:r>
      <w:hyperlink r:id="rId13" w:history="1">
        <w:r w:rsidRPr="008508F1">
          <w:rPr>
            <w:rStyle w:val="ab"/>
            <w:szCs w:val="21"/>
          </w:rPr>
          <w:t>http://www.nurnberg.com.cn/book/book.aspx</w:t>
        </w:r>
      </w:hyperlink>
    </w:p>
    <w:p w14:paraId="0FE0D47F" w14:textId="77777777" w:rsidR="004E3646" w:rsidRPr="008508F1" w:rsidRDefault="00CD4B03">
      <w:pPr>
        <w:rPr>
          <w:color w:val="000000"/>
          <w:szCs w:val="21"/>
        </w:rPr>
      </w:pPr>
      <w:r w:rsidRPr="008508F1">
        <w:rPr>
          <w:color w:val="000000"/>
          <w:szCs w:val="21"/>
        </w:rPr>
        <w:t>视频推荐：</w:t>
      </w:r>
      <w:hyperlink r:id="rId14" w:history="1">
        <w:r w:rsidRPr="008508F1">
          <w:rPr>
            <w:rStyle w:val="ab"/>
            <w:szCs w:val="21"/>
          </w:rPr>
          <w:t>http://www.nurnberg.com.cn/video/video.aspx</w:t>
        </w:r>
      </w:hyperlink>
    </w:p>
    <w:p w14:paraId="3F44D830" w14:textId="77777777" w:rsidR="004E3646" w:rsidRPr="008508F1" w:rsidRDefault="00CD4B03">
      <w:pPr>
        <w:rPr>
          <w:rStyle w:val="ab"/>
          <w:szCs w:val="21"/>
        </w:rPr>
      </w:pPr>
      <w:r w:rsidRPr="008508F1">
        <w:rPr>
          <w:color w:val="000000"/>
          <w:szCs w:val="21"/>
        </w:rPr>
        <w:t>豆瓣小站：</w:t>
      </w:r>
      <w:hyperlink r:id="rId15" w:history="1">
        <w:r w:rsidRPr="008508F1">
          <w:rPr>
            <w:rStyle w:val="ab"/>
            <w:szCs w:val="21"/>
          </w:rPr>
          <w:t>http://site.douban.com/110577/</w:t>
        </w:r>
      </w:hyperlink>
    </w:p>
    <w:p w14:paraId="4F26914A" w14:textId="77777777" w:rsidR="004E3646" w:rsidRPr="008508F1" w:rsidRDefault="00CD4B03">
      <w:pPr>
        <w:rPr>
          <w:color w:val="000000"/>
          <w:shd w:val="clear" w:color="auto" w:fill="FFFFFF"/>
        </w:rPr>
      </w:pPr>
      <w:proofErr w:type="gramStart"/>
      <w:r w:rsidRPr="008508F1">
        <w:rPr>
          <w:color w:val="000000"/>
          <w:shd w:val="clear" w:color="auto" w:fill="FFFFFF"/>
        </w:rPr>
        <w:t>新浪微博</w:t>
      </w:r>
      <w:proofErr w:type="gramEnd"/>
      <w:r w:rsidRPr="008508F1">
        <w:rPr>
          <w:bCs/>
          <w:color w:val="000000"/>
          <w:shd w:val="clear" w:color="auto" w:fill="FFFFFF"/>
        </w:rPr>
        <w:t>：</w:t>
      </w:r>
      <w:hyperlink r:id="rId16" w:history="1">
        <w:r w:rsidRPr="008508F1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8508F1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8508F1">
          <w:rPr>
            <w:color w:val="0000FF"/>
            <w:u w:val="single"/>
            <w:shd w:val="clear" w:color="auto" w:fill="FFFFFF"/>
          </w:rPr>
          <w:t>_</w:t>
        </w:r>
        <w:r w:rsidRPr="008508F1">
          <w:rPr>
            <w:color w:val="0000FF"/>
            <w:u w:val="single"/>
            <w:shd w:val="clear" w:color="auto" w:fill="FFFFFF"/>
          </w:rPr>
          <w:t>微博</w:t>
        </w:r>
        <w:r w:rsidRPr="008508F1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5A09449" w14:textId="77777777" w:rsidR="004E3646" w:rsidRPr="008508F1" w:rsidRDefault="00CD4B03">
      <w:pPr>
        <w:shd w:val="clear" w:color="auto" w:fill="FFFFFF"/>
        <w:rPr>
          <w:b/>
          <w:color w:val="000000"/>
        </w:rPr>
      </w:pPr>
      <w:proofErr w:type="gramStart"/>
      <w:r w:rsidRPr="008508F1">
        <w:rPr>
          <w:color w:val="000000"/>
          <w:szCs w:val="21"/>
        </w:rPr>
        <w:t>微信订阅</w:t>
      </w:r>
      <w:proofErr w:type="gramEnd"/>
      <w:r w:rsidRPr="008508F1">
        <w:rPr>
          <w:color w:val="000000"/>
          <w:szCs w:val="21"/>
        </w:rPr>
        <w:t>号：</w:t>
      </w:r>
      <w:r w:rsidRPr="008508F1">
        <w:rPr>
          <w:color w:val="000000"/>
          <w:szCs w:val="21"/>
        </w:rPr>
        <w:t>ANABJ2002</w:t>
      </w:r>
    </w:p>
    <w:bookmarkEnd w:id="1"/>
    <w:bookmarkEnd w:id="2"/>
    <w:p w14:paraId="4C65642C" w14:textId="77777777" w:rsidR="004E3646" w:rsidRPr="008508F1" w:rsidRDefault="00F639E9">
      <w:pPr>
        <w:ind w:right="420"/>
        <w:rPr>
          <w:rFonts w:eastAsia="Gungsuh"/>
          <w:color w:val="000000"/>
          <w:kern w:val="0"/>
          <w:szCs w:val="21"/>
        </w:rPr>
      </w:pPr>
      <w:r w:rsidRPr="008508F1">
        <w:rPr>
          <w:noProof/>
          <w:szCs w:val="21"/>
        </w:rPr>
        <w:drawing>
          <wp:inline distT="0" distB="0" distL="0" distR="0" wp14:anchorId="3C921845" wp14:editId="4BB9F33F">
            <wp:extent cx="1200785" cy="1304290"/>
            <wp:effectExtent l="0" t="0" r="0" b="0"/>
            <wp:docPr id="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78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0D9E7" w14:textId="77777777" w:rsidR="00C60B95" w:rsidRPr="008508F1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8508F1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6E12A2" w14:textId="77777777" w:rsidR="00AF62A8" w:rsidRDefault="00AF62A8">
      <w:r>
        <w:separator/>
      </w:r>
    </w:p>
  </w:endnote>
  <w:endnote w:type="continuationSeparator" w:id="0">
    <w:p w14:paraId="617615D5" w14:textId="77777777" w:rsidR="00AF62A8" w:rsidRDefault="00AF6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苹方-简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DCBD10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74DF157" w14:textId="77777777" w:rsidR="004E3646" w:rsidRDefault="00CD4B0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04309158" w14:textId="77777777" w:rsidR="004E3646" w:rsidRDefault="00CD4B0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56447E76" w14:textId="77777777" w:rsidR="004E3646" w:rsidRDefault="00CD4B03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1CB45620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278600" w14:textId="77777777" w:rsidR="00AF62A8" w:rsidRDefault="00AF62A8">
      <w:r>
        <w:separator/>
      </w:r>
    </w:p>
  </w:footnote>
  <w:footnote w:type="continuationSeparator" w:id="0">
    <w:p w14:paraId="74E7D899" w14:textId="77777777" w:rsidR="00AF62A8" w:rsidRDefault="00AF62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661058" w14:textId="77777777" w:rsidR="004E3646" w:rsidRDefault="00F639E9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4E23135" wp14:editId="5486ACFF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3810" b="1905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8DC6DB" w14:textId="77777777" w:rsidR="004E3646" w:rsidRDefault="00CD4B03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CF686C"/>
    <w:multiLevelType w:val="hybridMultilevel"/>
    <w:tmpl w:val="4DF66FE6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ZrUAdur9c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4C6C"/>
    <w:rsid w:val="000226FA"/>
    <w:rsid w:val="00030D63"/>
    <w:rsid w:val="00032FAA"/>
    <w:rsid w:val="000364E3"/>
    <w:rsid w:val="00040304"/>
    <w:rsid w:val="00043C12"/>
    <w:rsid w:val="00052007"/>
    <w:rsid w:val="00056858"/>
    <w:rsid w:val="00061C2C"/>
    <w:rsid w:val="000803A7"/>
    <w:rsid w:val="00080CD8"/>
    <w:rsid w:val="000810D5"/>
    <w:rsid w:val="00081BA3"/>
    <w:rsid w:val="00082504"/>
    <w:rsid w:val="0008781E"/>
    <w:rsid w:val="00093E7C"/>
    <w:rsid w:val="000A01BD"/>
    <w:rsid w:val="000A57E2"/>
    <w:rsid w:val="000A7399"/>
    <w:rsid w:val="000B0B67"/>
    <w:rsid w:val="000B3141"/>
    <w:rsid w:val="000B3EED"/>
    <w:rsid w:val="000B4029"/>
    <w:rsid w:val="000B4D73"/>
    <w:rsid w:val="000B70CF"/>
    <w:rsid w:val="000C0951"/>
    <w:rsid w:val="000C1834"/>
    <w:rsid w:val="000C18AC"/>
    <w:rsid w:val="000D0A7C"/>
    <w:rsid w:val="000D293D"/>
    <w:rsid w:val="000D34C3"/>
    <w:rsid w:val="000D3D3A"/>
    <w:rsid w:val="000D4860"/>
    <w:rsid w:val="000D5F8D"/>
    <w:rsid w:val="000F2AEA"/>
    <w:rsid w:val="000F35D9"/>
    <w:rsid w:val="00100BC1"/>
    <w:rsid w:val="001017C7"/>
    <w:rsid w:val="00102500"/>
    <w:rsid w:val="00110260"/>
    <w:rsid w:val="0011264B"/>
    <w:rsid w:val="00120FF3"/>
    <w:rsid w:val="00121268"/>
    <w:rsid w:val="001307A4"/>
    <w:rsid w:val="00132921"/>
    <w:rsid w:val="00133C63"/>
    <w:rsid w:val="00134987"/>
    <w:rsid w:val="00135151"/>
    <w:rsid w:val="00141F73"/>
    <w:rsid w:val="00146F1E"/>
    <w:rsid w:val="00163C41"/>
    <w:rsid w:val="00163F80"/>
    <w:rsid w:val="0016410B"/>
    <w:rsid w:val="00167007"/>
    <w:rsid w:val="0017037D"/>
    <w:rsid w:val="001724E0"/>
    <w:rsid w:val="00192058"/>
    <w:rsid w:val="00193733"/>
    <w:rsid w:val="00195D6F"/>
    <w:rsid w:val="001B2196"/>
    <w:rsid w:val="001B679D"/>
    <w:rsid w:val="001C6D65"/>
    <w:rsid w:val="001D0115"/>
    <w:rsid w:val="001D0FAF"/>
    <w:rsid w:val="001D4E4F"/>
    <w:rsid w:val="001E1A42"/>
    <w:rsid w:val="001E5860"/>
    <w:rsid w:val="001E63D1"/>
    <w:rsid w:val="001F0F15"/>
    <w:rsid w:val="001F4E58"/>
    <w:rsid w:val="002068EA"/>
    <w:rsid w:val="0021260E"/>
    <w:rsid w:val="00215BF8"/>
    <w:rsid w:val="00216BDB"/>
    <w:rsid w:val="002243E8"/>
    <w:rsid w:val="0022462C"/>
    <w:rsid w:val="00224D6D"/>
    <w:rsid w:val="00235EC3"/>
    <w:rsid w:val="00236060"/>
    <w:rsid w:val="00244604"/>
    <w:rsid w:val="00244F8F"/>
    <w:rsid w:val="00250949"/>
    <w:rsid w:val="002516C3"/>
    <w:rsid w:val="00251B93"/>
    <w:rsid w:val="002523C1"/>
    <w:rsid w:val="0026041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2E65A4"/>
    <w:rsid w:val="002F0DAC"/>
    <w:rsid w:val="002F347B"/>
    <w:rsid w:val="002F37D1"/>
    <w:rsid w:val="00304C83"/>
    <w:rsid w:val="00310AD2"/>
    <w:rsid w:val="00312D3B"/>
    <w:rsid w:val="00314D8C"/>
    <w:rsid w:val="003169AA"/>
    <w:rsid w:val="003212C8"/>
    <w:rsid w:val="003250A9"/>
    <w:rsid w:val="0033179B"/>
    <w:rsid w:val="00331965"/>
    <w:rsid w:val="00332B45"/>
    <w:rsid w:val="00336416"/>
    <w:rsid w:val="00340C73"/>
    <w:rsid w:val="00341881"/>
    <w:rsid w:val="0034331D"/>
    <w:rsid w:val="003514A6"/>
    <w:rsid w:val="00351C09"/>
    <w:rsid w:val="00357F6D"/>
    <w:rsid w:val="003646A1"/>
    <w:rsid w:val="003702ED"/>
    <w:rsid w:val="00374360"/>
    <w:rsid w:val="003803C5"/>
    <w:rsid w:val="00380D66"/>
    <w:rsid w:val="00387E71"/>
    <w:rsid w:val="003935E9"/>
    <w:rsid w:val="0039543C"/>
    <w:rsid w:val="003A3601"/>
    <w:rsid w:val="003C524C"/>
    <w:rsid w:val="003D1FAA"/>
    <w:rsid w:val="003D49B4"/>
    <w:rsid w:val="003D6705"/>
    <w:rsid w:val="003D69FE"/>
    <w:rsid w:val="003E527B"/>
    <w:rsid w:val="003F4DC2"/>
    <w:rsid w:val="003F745B"/>
    <w:rsid w:val="004039C9"/>
    <w:rsid w:val="00422383"/>
    <w:rsid w:val="00427236"/>
    <w:rsid w:val="00435906"/>
    <w:rsid w:val="00437ABA"/>
    <w:rsid w:val="004539EA"/>
    <w:rsid w:val="004655CB"/>
    <w:rsid w:val="00473C72"/>
    <w:rsid w:val="00481AFD"/>
    <w:rsid w:val="00485E2E"/>
    <w:rsid w:val="00486E31"/>
    <w:rsid w:val="004A0E68"/>
    <w:rsid w:val="004A3B35"/>
    <w:rsid w:val="004B3FCC"/>
    <w:rsid w:val="004B7BF9"/>
    <w:rsid w:val="004C1706"/>
    <w:rsid w:val="004C2FA1"/>
    <w:rsid w:val="004C4664"/>
    <w:rsid w:val="004D0EE6"/>
    <w:rsid w:val="004D5ADA"/>
    <w:rsid w:val="004E3646"/>
    <w:rsid w:val="004E40A6"/>
    <w:rsid w:val="004E60C1"/>
    <w:rsid w:val="004F2785"/>
    <w:rsid w:val="004F6D34"/>
    <w:rsid w:val="004F6FDA"/>
    <w:rsid w:val="004F7E0F"/>
    <w:rsid w:val="0050133A"/>
    <w:rsid w:val="00507886"/>
    <w:rsid w:val="00512AC0"/>
    <w:rsid w:val="00512B81"/>
    <w:rsid w:val="00516879"/>
    <w:rsid w:val="00517393"/>
    <w:rsid w:val="00522B95"/>
    <w:rsid w:val="00527595"/>
    <w:rsid w:val="00531E34"/>
    <w:rsid w:val="00542854"/>
    <w:rsid w:val="0054434C"/>
    <w:rsid w:val="005508BD"/>
    <w:rsid w:val="00553CE6"/>
    <w:rsid w:val="00554EB4"/>
    <w:rsid w:val="00555B65"/>
    <w:rsid w:val="00564FD9"/>
    <w:rsid w:val="005675D8"/>
    <w:rsid w:val="00580486"/>
    <w:rsid w:val="00581C8F"/>
    <w:rsid w:val="005A195B"/>
    <w:rsid w:val="005B2CF5"/>
    <w:rsid w:val="005B444D"/>
    <w:rsid w:val="005C0F94"/>
    <w:rsid w:val="005C127D"/>
    <w:rsid w:val="005C244E"/>
    <w:rsid w:val="005C27DC"/>
    <w:rsid w:val="005C4F89"/>
    <w:rsid w:val="005D167F"/>
    <w:rsid w:val="005D3FD9"/>
    <w:rsid w:val="005D6E65"/>
    <w:rsid w:val="005D743E"/>
    <w:rsid w:val="005E2BC9"/>
    <w:rsid w:val="005E31E5"/>
    <w:rsid w:val="005E5934"/>
    <w:rsid w:val="005F07C4"/>
    <w:rsid w:val="005F2EC6"/>
    <w:rsid w:val="005F4D4D"/>
    <w:rsid w:val="005F5420"/>
    <w:rsid w:val="005F6BA3"/>
    <w:rsid w:val="00616A0F"/>
    <w:rsid w:val="006176AA"/>
    <w:rsid w:val="006266CF"/>
    <w:rsid w:val="0065351B"/>
    <w:rsid w:val="00655FA9"/>
    <w:rsid w:val="006656BA"/>
    <w:rsid w:val="00667C85"/>
    <w:rsid w:val="00672E7D"/>
    <w:rsid w:val="00673DD7"/>
    <w:rsid w:val="006749A6"/>
    <w:rsid w:val="00675937"/>
    <w:rsid w:val="00680EFB"/>
    <w:rsid w:val="00680F1E"/>
    <w:rsid w:val="00685FFB"/>
    <w:rsid w:val="006872F5"/>
    <w:rsid w:val="006B6CAB"/>
    <w:rsid w:val="006C5BD3"/>
    <w:rsid w:val="006D1225"/>
    <w:rsid w:val="006D20AC"/>
    <w:rsid w:val="006D37ED"/>
    <w:rsid w:val="006E2E2E"/>
    <w:rsid w:val="007078E0"/>
    <w:rsid w:val="00715F9D"/>
    <w:rsid w:val="00727B7A"/>
    <w:rsid w:val="00730B5F"/>
    <w:rsid w:val="00737BA9"/>
    <w:rsid w:val="007419C0"/>
    <w:rsid w:val="00747520"/>
    <w:rsid w:val="00750D73"/>
    <w:rsid w:val="0075196D"/>
    <w:rsid w:val="007649D9"/>
    <w:rsid w:val="007649F8"/>
    <w:rsid w:val="00766C16"/>
    <w:rsid w:val="00792AB2"/>
    <w:rsid w:val="007962CA"/>
    <w:rsid w:val="007A0442"/>
    <w:rsid w:val="007A513F"/>
    <w:rsid w:val="007A5AA6"/>
    <w:rsid w:val="007A60E7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5E1C"/>
    <w:rsid w:val="007F652C"/>
    <w:rsid w:val="00805ED5"/>
    <w:rsid w:val="008129CA"/>
    <w:rsid w:val="00816558"/>
    <w:rsid w:val="00827AD7"/>
    <w:rsid w:val="00836FE7"/>
    <w:rsid w:val="008508F1"/>
    <w:rsid w:val="00851E2D"/>
    <w:rsid w:val="00865A52"/>
    <w:rsid w:val="0087626B"/>
    <w:rsid w:val="00877C31"/>
    <w:rsid w:val="008833DC"/>
    <w:rsid w:val="00891FB8"/>
    <w:rsid w:val="00895CB6"/>
    <w:rsid w:val="008A0824"/>
    <w:rsid w:val="008A6811"/>
    <w:rsid w:val="008A7AE7"/>
    <w:rsid w:val="008B026C"/>
    <w:rsid w:val="008B7C01"/>
    <w:rsid w:val="008C0420"/>
    <w:rsid w:val="008C15A1"/>
    <w:rsid w:val="008C2CAA"/>
    <w:rsid w:val="008C3C3A"/>
    <w:rsid w:val="008C4BCC"/>
    <w:rsid w:val="008D07F2"/>
    <w:rsid w:val="008D278C"/>
    <w:rsid w:val="008D4F84"/>
    <w:rsid w:val="008E1206"/>
    <w:rsid w:val="008E4E5F"/>
    <w:rsid w:val="008E5DFE"/>
    <w:rsid w:val="008F2E62"/>
    <w:rsid w:val="008F46C1"/>
    <w:rsid w:val="009016FC"/>
    <w:rsid w:val="00901B30"/>
    <w:rsid w:val="00906691"/>
    <w:rsid w:val="00906918"/>
    <w:rsid w:val="00916A50"/>
    <w:rsid w:val="009222F0"/>
    <w:rsid w:val="00925064"/>
    <w:rsid w:val="00931DDB"/>
    <w:rsid w:val="00937973"/>
    <w:rsid w:val="00940E6D"/>
    <w:rsid w:val="00950A10"/>
    <w:rsid w:val="00953C63"/>
    <w:rsid w:val="0095747D"/>
    <w:rsid w:val="00973993"/>
    <w:rsid w:val="00973E1A"/>
    <w:rsid w:val="00976D61"/>
    <w:rsid w:val="009836C5"/>
    <w:rsid w:val="00985901"/>
    <w:rsid w:val="00986283"/>
    <w:rsid w:val="00995581"/>
    <w:rsid w:val="00996023"/>
    <w:rsid w:val="009A1093"/>
    <w:rsid w:val="009A544A"/>
    <w:rsid w:val="009B01A7"/>
    <w:rsid w:val="009B3943"/>
    <w:rsid w:val="009B418F"/>
    <w:rsid w:val="009B47AD"/>
    <w:rsid w:val="009C66BB"/>
    <w:rsid w:val="009D085D"/>
    <w:rsid w:val="009D09AC"/>
    <w:rsid w:val="009D74A2"/>
    <w:rsid w:val="009D7EA7"/>
    <w:rsid w:val="009E5739"/>
    <w:rsid w:val="00A06557"/>
    <w:rsid w:val="00A10F0C"/>
    <w:rsid w:val="00A1225E"/>
    <w:rsid w:val="00A141E8"/>
    <w:rsid w:val="00A16C2D"/>
    <w:rsid w:val="00A3010C"/>
    <w:rsid w:val="00A30ADA"/>
    <w:rsid w:val="00A33A0E"/>
    <w:rsid w:val="00A45A3D"/>
    <w:rsid w:val="00A54A8E"/>
    <w:rsid w:val="00A61A68"/>
    <w:rsid w:val="00A71EAE"/>
    <w:rsid w:val="00A800C8"/>
    <w:rsid w:val="00A838A2"/>
    <w:rsid w:val="00A857F9"/>
    <w:rsid w:val="00A866EC"/>
    <w:rsid w:val="00A90D6D"/>
    <w:rsid w:val="00A90FC8"/>
    <w:rsid w:val="00A91D49"/>
    <w:rsid w:val="00A949EE"/>
    <w:rsid w:val="00A94A61"/>
    <w:rsid w:val="00AA6901"/>
    <w:rsid w:val="00AA6BB2"/>
    <w:rsid w:val="00AB060D"/>
    <w:rsid w:val="00AB7588"/>
    <w:rsid w:val="00AB762B"/>
    <w:rsid w:val="00AC0E52"/>
    <w:rsid w:val="00AC7610"/>
    <w:rsid w:val="00AC77DB"/>
    <w:rsid w:val="00AD1193"/>
    <w:rsid w:val="00AD23A3"/>
    <w:rsid w:val="00AF0671"/>
    <w:rsid w:val="00AF4F1F"/>
    <w:rsid w:val="00AF62A8"/>
    <w:rsid w:val="00B057F1"/>
    <w:rsid w:val="00B254DB"/>
    <w:rsid w:val="00B262C1"/>
    <w:rsid w:val="00B2783D"/>
    <w:rsid w:val="00B46E7C"/>
    <w:rsid w:val="00B47582"/>
    <w:rsid w:val="00B54288"/>
    <w:rsid w:val="00B5540C"/>
    <w:rsid w:val="00B5587F"/>
    <w:rsid w:val="00B6276A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4B48"/>
    <w:rsid w:val="00BB6A0E"/>
    <w:rsid w:val="00BC3360"/>
    <w:rsid w:val="00BC558C"/>
    <w:rsid w:val="00BC5971"/>
    <w:rsid w:val="00BD57A4"/>
    <w:rsid w:val="00BD6E71"/>
    <w:rsid w:val="00BE6763"/>
    <w:rsid w:val="00BF20A3"/>
    <w:rsid w:val="00BF237B"/>
    <w:rsid w:val="00BF3753"/>
    <w:rsid w:val="00BF39E0"/>
    <w:rsid w:val="00BF523C"/>
    <w:rsid w:val="00C01700"/>
    <w:rsid w:val="00C061D1"/>
    <w:rsid w:val="00C117A9"/>
    <w:rsid w:val="00C1399B"/>
    <w:rsid w:val="00C16D2E"/>
    <w:rsid w:val="00C20B46"/>
    <w:rsid w:val="00C27261"/>
    <w:rsid w:val="00C308BC"/>
    <w:rsid w:val="00C33AB4"/>
    <w:rsid w:val="00C40DC8"/>
    <w:rsid w:val="00C60B95"/>
    <w:rsid w:val="00C62B7A"/>
    <w:rsid w:val="00C65ADA"/>
    <w:rsid w:val="00C67A04"/>
    <w:rsid w:val="00C71DBF"/>
    <w:rsid w:val="00C80147"/>
    <w:rsid w:val="00C803C7"/>
    <w:rsid w:val="00C835AD"/>
    <w:rsid w:val="00C9021F"/>
    <w:rsid w:val="00C90AAD"/>
    <w:rsid w:val="00C93BBF"/>
    <w:rsid w:val="00CA1DDF"/>
    <w:rsid w:val="00CA6D85"/>
    <w:rsid w:val="00CB6027"/>
    <w:rsid w:val="00CC016F"/>
    <w:rsid w:val="00CC69DA"/>
    <w:rsid w:val="00CD3036"/>
    <w:rsid w:val="00CD409A"/>
    <w:rsid w:val="00CD4B03"/>
    <w:rsid w:val="00CD7B35"/>
    <w:rsid w:val="00CF57C2"/>
    <w:rsid w:val="00D068E5"/>
    <w:rsid w:val="00D17732"/>
    <w:rsid w:val="00D20F66"/>
    <w:rsid w:val="00D24A70"/>
    <w:rsid w:val="00D24E00"/>
    <w:rsid w:val="00D257D2"/>
    <w:rsid w:val="00D27685"/>
    <w:rsid w:val="00D341FB"/>
    <w:rsid w:val="00D500BB"/>
    <w:rsid w:val="00D5176B"/>
    <w:rsid w:val="00D55CF3"/>
    <w:rsid w:val="00D56A6F"/>
    <w:rsid w:val="00D56DBD"/>
    <w:rsid w:val="00D63010"/>
    <w:rsid w:val="00D64EE2"/>
    <w:rsid w:val="00D664FB"/>
    <w:rsid w:val="00D738A1"/>
    <w:rsid w:val="00D762D4"/>
    <w:rsid w:val="00D76715"/>
    <w:rsid w:val="00DB2731"/>
    <w:rsid w:val="00DB3297"/>
    <w:rsid w:val="00DB45E5"/>
    <w:rsid w:val="00DB79B1"/>
    <w:rsid w:val="00DB7D8F"/>
    <w:rsid w:val="00DE070B"/>
    <w:rsid w:val="00DE5E37"/>
    <w:rsid w:val="00DE7960"/>
    <w:rsid w:val="00DF0BB7"/>
    <w:rsid w:val="00DF318A"/>
    <w:rsid w:val="00E00CC0"/>
    <w:rsid w:val="00E1292F"/>
    <w:rsid w:val="00E132E9"/>
    <w:rsid w:val="00E15659"/>
    <w:rsid w:val="00E4043A"/>
    <w:rsid w:val="00E43598"/>
    <w:rsid w:val="00E509A5"/>
    <w:rsid w:val="00E54E5E"/>
    <w:rsid w:val="00E557C1"/>
    <w:rsid w:val="00E65115"/>
    <w:rsid w:val="00E65D1B"/>
    <w:rsid w:val="00E66C52"/>
    <w:rsid w:val="00E71FE1"/>
    <w:rsid w:val="00E725A1"/>
    <w:rsid w:val="00E81175"/>
    <w:rsid w:val="00E816D7"/>
    <w:rsid w:val="00E879E9"/>
    <w:rsid w:val="00EA6987"/>
    <w:rsid w:val="00EA74CC"/>
    <w:rsid w:val="00EB27B1"/>
    <w:rsid w:val="00EB4729"/>
    <w:rsid w:val="00EC07F7"/>
    <w:rsid w:val="00EC129D"/>
    <w:rsid w:val="00ED1D72"/>
    <w:rsid w:val="00ED4BFD"/>
    <w:rsid w:val="00EE1065"/>
    <w:rsid w:val="00EE2AB2"/>
    <w:rsid w:val="00EE4676"/>
    <w:rsid w:val="00EF60DB"/>
    <w:rsid w:val="00EF642B"/>
    <w:rsid w:val="00EF6467"/>
    <w:rsid w:val="00EF7B2C"/>
    <w:rsid w:val="00F033EC"/>
    <w:rsid w:val="00F05A6A"/>
    <w:rsid w:val="00F05F15"/>
    <w:rsid w:val="00F25456"/>
    <w:rsid w:val="00F26218"/>
    <w:rsid w:val="00F331B4"/>
    <w:rsid w:val="00F336A9"/>
    <w:rsid w:val="00F34420"/>
    <w:rsid w:val="00F34483"/>
    <w:rsid w:val="00F349FA"/>
    <w:rsid w:val="00F40D30"/>
    <w:rsid w:val="00F5219A"/>
    <w:rsid w:val="00F54836"/>
    <w:rsid w:val="00F57001"/>
    <w:rsid w:val="00F578E8"/>
    <w:rsid w:val="00F57900"/>
    <w:rsid w:val="00F60F6F"/>
    <w:rsid w:val="00F639E9"/>
    <w:rsid w:val="00F668A4"/>
    <w:rsid w:val="00F72D57"/>
    <w:rsid w:val="00F80E8A"/>
    <w:rsid w:val="00F84C0A"/>
    <w:rsid w:val="00F84CAC"/>
    <w:rsid w:val="00FA2346"/>
    <w:rsid w:val="00FA65FF"/>
    <w:rsid w:val="00FB277E"/>
    <w:rsid w:val="00FB5963"/>
    <w:rsid w:val="00FC3699"/>
    <w:rsid w:val="00FC4040"/>
    <w:rsid w:val="00FD049B"/>
    <w:rsid w:val="00FD2972"/>
    <w:rsid w:val="00FD3BC4"/>
    <w:rsid w:val="00FE4AFD"/>
    <w:rsid w:val="00FF01D6"/>
    <w:rsid w:val="00FF1C5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711737"/>
  <w15:chartTrackingRefBased/>
  <w15:docId w15:val="{283A9B34-A517-4EA9-86E8-29D42F1AE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sid w:val="00727B7A"/>
    <w:rPr>
      <w:b/>
      <w:bCs/>
      <w:color w:val="000000"/>
      <w:kern w:val="2"/>
      <w:sz w:val="18"/>
      <w:szCs w:val="18"/>
    </w:rPr>
  </w:style>
  <w:style w:type="character" w:customStyle="1" w:styleId="10">
    <w:name w:val="未处理的提及1"/>
    <w:uiPriority w:val="99"/>
    <w:semiHidden/>
    <w:unhideWhenUsed/>
    <w:rsid w:val="00950A10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qFormat/>
    <w:rsid w:val="008B7C0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onnectedparenting.com.au/" TargetMode="External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978</Words>
  <Characters>1254</Characters>
  <Application>Microsoft Office Word</Application>
  <DocSecurity>0</DocSecurity>
  <Lines>83</Lines>
  <Paragraphs>92</Paragraphs>
  <ScaleCrop>false</ScaleCrop>
  <Company>2ndSpAcE</Company>
  <LinksUpToDate>false</LinksUpToDate>
  <CharactersWithSpaces>2140</CharactersWithSpaces>
  <SharedDoc>false</SharedDoc>
  <HLinks>
    <vt:vector size="54" baseType="variant">
      <vt:variant>
        <vt:i4>6422566</vt:i4>
      </vt:variant>
      <vt:variant>
        <vt:i4>21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8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5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3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s://www.connectedparenting.com.au/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张正正</cp:lastModifiedBy>
  <cp:revision>21</cp:revision>
  <cp:lastPrinted>2005-06-10T06:33:00Z</cp:lastPrinted>
  <dcterms:created xsi:type="dcterms:W3CDTF">2024-08-06T08:47:00Z</dcterms:created>
  <dcterms:modified xsi:type="dcterms:W3CDTF">2025-12-2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